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170" w:rsidRDefault="005526CD" w:rsidP="005B1428">
      <w:pPr>
        <w:bidi w:val="0"/>
        <w:spacing w:line="360" w:lineRule="auto"/>
        <w:ind w:firstLine="720"/>
        <w:jc w:val="center"/>
      </w:pPr>
      <w:r>
        <w:rPr>
          <w:noProof/>
        </w:rPr>
        <w:drawing>
          <wp:inline distT="0" distB="0" distL="0" distR="0">
            <wp:extent cx="2943225" cy="523875"/>
            <wp:effectExtent l="0" t="0" r="0" b="0"/>
            <wp:docPr id="1" name="Picture 1" descr="M:\ARD OFFICE\ADVERTISMENT &amp; PUBLICATION\Logo\email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ARD OFFICE\ADVERTISMENT &amp; PUBLICATION\Logo\email logo.JPG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01D7" w:rsidRPr="00C9372F" w:rsidRDefault="005401D7" w:rsidP="00CE4170">
      <w:pPr>
        <w:bidi w:val="0"/>
        <w:spacing w:line="360" w:lineRule="auto"/>
        <w:jc w:val="center"/>
        <w:rPr>
          <w:rFonts w:ascii="Verdana" w:hAnsi="Verdana"/>
          <w:b/>
          <w:bCs/>
          <w:sz w:val="16"/>
          <w:szCs w:val="16"/>
        </w:rPr>
      </w:pPr>
      <w:r w:rsidRPr="00C9372F">
        <w:rPr>
          <w:rFonts w:ascii="Verdana" w:hAnsi="Verdana"/>
          <w:b/>
          <w:bCs/>
          <w:sz w:val="16"/>
          <w:szCs w:val="16"/>
        </w:rPr>
        <w:t>02-999-2104, 03-527-3254, 09-746-0623</w:t>
      </w:r>
    </w:p>
    <w:p w:rsidR="005401D7" w:rsidRPr="00C9372F" w:rsidRDefault="005401D7" w:rsidP="005401D7">
      <w:pPr>
        <w:pStyle w:val="Heading3"/>
        <w:rPr>
          <w:rFonts w:ascii="Verdana" w:hAnsi="Verdana"/>
          <w:sz w:val="16"/>
          <w:szCs w:val="16"/>
        </w:rPr>
      </w:pPr>
      <w:r w:rsidRPr="00C9372F">
        <w:rPr>
          <w:rFonts w:ascii="Verdana" w:hAnsi="Verdana"/>
          <w:sz w:val="16"/>
          <w:szCs w:val="16"/>
        </w:rPr>
        <w:t>Cellular: 052-274-9999                                 Fax: 02-991-0195</w:t>
      </w:r>
    </w:p>
    <w:p w:rsidR="005401D7" w:rsidRDefault="005401D7" w:rsidP="005401D7">
      <w:pPr>
        <w:pStyle w:val="Heading1"/>
        <w:rPr>
          <w:rFonts w:ascii="Verdana" w:hAnsi="Verdana"/>
          <w:b w:val="0"/>
          <w:bCs w:val="0"/>
          <w:sz w:val="18"/>
          <w:szCs w:val="18"/>
        </w:rPr>
      </w:pPr>
      <w:r w:rsidRPr="003D6718">
        <w:rPr>
          <w:rFonts w:ascii="Verdana" w:hAnsi="Verdana"/>
          <w:sz w:val="18"/>
          <w:szCs w:val="18"/>
        </w:rPr>
        <w:t xml:space="preserve">Email: </w:t>
      </w:r>
      <w:smartTag w:uri="urn:schemas-microsoft-com:office:smarttags" w:element="PersonName">
        <w:r w:rsidRPr="003D6718">
          <w:rPr>
            <w:rFonts w:ascii="Verdana" w:hAnsi="Verdana"/>
            <w:sz w:val="18"/>
            <w:szCs w:val="18"/>
          </w:rPr>
          <w:t>alan@ardcpa.com</w:t>
        </w:r>
      </w:smartTag>
      <w:r w:rsidRPr="003D6718">
        <w:rPr>
          <w:rFonts w:ascii="Verdana" w:hAnsi="Verdana"/>
          <w:sz w:val="18"/>
          <w:szCs w:val="18"/>
        </w:rPr>
        <w:t xml:space="preserve">         </w:t>
      </w:r>
      <w:r>
        <w:rPr>
          <w:rFonts w:ascii="Verdana" w:hAnsi="Verdana"/>
          <w:sz w:val="18"/>
          <w:szCs w:val="18"/>
        </w:rPr>
        <w:t xml:space="preserve"> </w:t>
      </w:r>
      <w:r w:rsidRPr="003D6718">
        <w:rPr>
          <w:rFonts w:ascii="Verdana" w:hAnsi="Verdana"/>
          <w:sz w:val="18"/>
          <w:szCs w:val="18"/>
        </w:rPr>
        <w:t xml:space="preserve">       Website: </w:t>
      </w:r>
      <w:hyperlink r:id="rId9" w:history="1">
        <w:r w:rsidRPr="00780373">
          <w:rPr>
            <w:rStyle w:val="Hyperlink"/>
            <w:rFonts w:ascii="Verdana" w:hAnsi="Verdana"/>
            <w:sz w:val="18"/>
            <w:szCs w:val="18"/>
          </w:rPr>
          <w:t>www.ardcpa.com</w:t>
        </w:r>
      </w:hyperlink>
    </w:p>
    <w:p w:rsidR="005401D7" w:rsidRPr="00CE4170" w:rsidRDefault="005401D7" w:rsidP="005401D7"/>
    <w:p w:rsidR="00B76496" w:rsidRDefault="00B76496" w:rsidP="00B764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  <w:noProof/>
        </w:rPr>
      </w:pPr>
    </w:p>
    <w:p w:rsidR="00DD5C3F" w:rsidRPr="00B76496" w:rsidRDefault="005B1428" w:rsidP="00B764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</w:rPr>
      </w:pPr>
      <w:r w:rsidRPr="00D857AA">
        <w:rPr>
          <w:rFonts w:ascii="Arial" w:hAnsi="Arial" w:cs="Arial"/>
          <w:b/>
          <w:bCs/>
          <w:noProof/>
        </w:rPr>
        <w:t>FINCEN</w:t>
      </w:r>
      <w:r w:rsidRPr="00D857AA">
        <w:rPr>
          <w:rFonts w:ascii="Arial" w:hAnsi="Arial" w:cs="Arial"/>
          <w:b/>
          <w:bCs/>
        </w:rPr>
        <w:t xml:space="preserve"> Form 114</w:t>
      </w:r>
      <w:r w:rsidR="004D3BFF" w:rsidRPr="00D857AA">
        <w:rPr>
          <w:rFonts w:ascii="Arial" w:hAnsi="Arial" w:cs="Arial"/>
          <w:b/>
          <w:bCs/>
        </w:rPr>
        <w:t xml:space="preserve"> (FBAR)</w:t>
      </w:r>
      <w:r w:rsidR="00B76496">
        <w:rPr>
          <w:rFonts w:ascii="Arial" w:hAnsi="Arial" w:cs="Arial"/>
          <w:b/>
          <w:bCs/>
        </w:rPr>
        <w:t xml:space="preserve"> </w:t>
      </w:r>
      <w:r w:rsidR="00B11D61" w:rsidRPr="00CB3547">
        <w:rPr>
          <w:rFonts w:ascii="Arial" w:hAnsi="Arial" w:cs="Arial"/>
        </w:rPr>
        <w:t>Foreign Bank Account Report</w:t>
      </w:r>
    </w:p>
    <w:p w:rsidR="00B11D61" w:rsidRDefault="00DD5C3F" w:rsidP="00DD5C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</w:rPr>
      </w:pPr>
      <w:r w:rsidRPr="00CB3547">
        <w:rPr>
          <w:rFonts w:ascii="Arial" w:hAnsi="Arial" w:cs="Arial"/>
        </w:rPr>
        <w:t>Form 8938 Statement of Specified Foreign Financial Assets</w:t>
      </w:r>
    </w:p>
    <w:p w:rsidR="00B76496" w:rsidRPr="00CB3547" w:rsidRDefault="00B76496" w:rsidP="00B764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</w:rPr>
      </w:pPr>
    </w:p>
    <w:p w:rsidR="0000671C" w:rsidRDefault="005401D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i/>
          <w:iCs/>
          <w:color w:val="FF0000"/>
          <w:sz w:val="20"/>
          <w:szCs w:val="20"/>
        </w:rPr>
      </w:pPr>
      <w:r w:rsidRPr="00276087">
        <w:rPr>
          <w:rFonts w:ascii="Arial" w:hAnsi="Arial" w:cs="Arial"/>
          <w:i/>
          <w:iCs/>
          <w:color w:val="FF0000"/>
          <w:sz w:val="20"/>
          <w:szCs w:val="20"/>
        </w:rPr>
        <w:t>This form is for internal office use only.</w:t>
      </w:r>
    </w:p>
    <w:p w:rsidR="00CB3547" w:rsidRPr="0027608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i/>
          <w:iCs/>
          <w:color w:val="FF0000"/>
          <w:sz w:val="20"/>
          <w:szCs w:val="20"/>
        </w:rPr>
      </w:pPr>
    </w:p>
    <w:p w:rsidR="00CB354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rPr>
          <w:rFonts w:ascii="Arial" w:hAnsi="Arial" w:cs="Arial"/>
          <w:b/>
          <w:bCs/>
        </w:rPr>
      </w:pPr>
      <w:r w:rsidRPr="00CB3547">
        <w:rPr>
          <w:rFonts w:ascii="Arial" w:hAnsi="Arial" w:cs="Arial"/>
          <w:b/>
          <w:bCs/>
        </w:rPr>
        <w:t>Name(s): (E</w:t>
      </w:r>
      <w:r>
        <w:rPr>
          <w:rFonts w:ascii="Arial" w:hAnsi="Arial" w:cs="Arial"/>
          <w:b/>
          <w:bCs/>
        </w:rPr>
        <w:t>nglish) ______________________</w:t>
      </w:r>
      <w:r w:rsidRPr="00CB3547">
        <w:rPr>
          <w:rFonts w:ascii="Arial" w:hAnsi="Arial" w:cs="Arial"/>
          <w:b/>
          <w:bCs/>
        </w:rPr>
        <w:t>__</w:t>
      </w:r>
      <w:r w:rsidRPr="00CB3547">
        <w:rPr>
          <w:rFonts w:ascii="Arial" w:hAnsi="Arial" w:cs="Arial"/>
          <w:b/>
          <w:bCs/>
          <w:i/>
          <w:iCs/>
        </w:rPr>
        <w:t>Also Known As:</w:t>
      </w:r>
      <w:r w:rsidRPr="00CB3547">
        <w:rPr>
          <w:rFonts w:ascii="Arial" w:hAnsi="Arial" w:cs="Arial"/>
          <w:b/>
          <w:bCs/>
        </w:rPr>
        <w:t xml:space="preserve"> _________________________</w:t>
      </w:r>
    </w:p>
    <w:p w:rsidR="00CB3547" w:rsidRPr="00CB354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Pr="00276087">
        <w:rPr>
          <w:rFonts w:ascii="Arial" w:hAnsi="Arial" w:cs="Arial"/>
          <w:i/>
          <w:iCs/>
          <w:sz w:val="18"/>
          <w:szCs w:val="18"/>
        </w:rPr>
        <w:t xml:space="preserve">(If different name is used on </w:t>
      </w:r>
      <w:smartTag w:uri="urn:schemas-microsoft-com:office:smarttags" w:element="place">
        <w:smartTag w:uri="urn:schemas-microsoft-com:office:smarttags" w:element="country-region">
          <w:r w:rsidRPr="00276087">
            <w:rPr>
              <w:rFonts w:ascii="Arial" w:hAnsi="Arial" w:cs="Arial"/>
              <w:i/>
              <w:iCs/>
              <w:sz w:val="18"/>
              <w:szCs w:val="18"/>
            </w:rPr>
            <w:t>U.S.</w:t>
          </w:r>
        </w:smartTag>
      </w:smartTag>
      <w:r w:rsidRPr="00276087">
        <w:rPr>
          <w:rFonts w:ascii="Arial" w:hAnsi="Arial" w:cs="Arial"/>
          <w:i/>
          <w:iCs/>
          <w:sz w:val="18"/>
          <w:szCs w:val="18"/>
        </w:rPr>
        <w:t xml:space="preserve"> Tax return)</w:t>
      </w:r>
    </w:p>
    <w:p w:rsidR="00CB3547" w:rsidRPr="00CB354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rPr>
          <w:rFonts w:ascii="Arial" w:hAnsi="Arial" w:cs="Arial"/>
          <w:b/>
          <w:bCs/>
        </w:rPr>
      </w:pPr>
    </w:p>
    <w:p w:rsidR="00CB3547" w:rsidRPr="00CB354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  <w:i/>
          <w:iCs/>
          <w:color w:val="000000"/>
        </w:rPr>
      </w:pPr>
      <w:r w:rsidRPr="00CB3547">
        <w:rPr>
          <w:rFonts w:ascii="Arial" w:hAnsi="Arial" w:cs="Arial"/>
          <w:b/>
          <w:bCs/>
          <w:i/>
          <w:iCs/>
          <w:color w:val="000000"/>
        </w:rPr>
        <w:t>Tax Year</w:t>
      </w:r>
      <w:r w:rsidR="00B76496">
        <w:rPr>
          <w:rFonts w:ascii="Arial" w:hAnsi="Arial" w:cs="Arial"/>
          <w:b/>
          <w:bCs/>
          <w:i/>
          <w:iCs/>
          <w:color w:val="000000"/>
        </w:rPr>
        <w:t xml:space="preserve"> (s)</w:t>
      </w:r>
      <w:r w:rsidRPr="00CB3547">
        <w:rPr>
          <w:rFonts w:ascii="Arial" w:hAnsi="Arial" w:cs="Arial"/>
          <w:b/>
          <w:bCs/>
          <w:i/>
          <w:iCs/>
          <w:color w:val="000000"/>
        </w:rPr>
        <w:t>_____________</w:t>
      </w:r>
    </w:p>
    <w:p w:rsidR="00CB354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rPr>
          <w:rFonts w:ascii="Arial" w:hAnsi="Arial" w:cs="Arial"/>
        </w:rPr>
      </w:pPr>
    </w:p>
    <w:p w:rsidR="00CB3547" w:rsidRPr="00276087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iCs/>
        </w:rPr>
        <w:tab/>
      </w:r>
      <w:r>
        <w:rPr>
          <w:rFonts w:ascii="Arial" w:hAnsi="Arial" w:cs="Arial"/>
          <w:i/>
          <w:iCs/>
        </w:rPr>
        <w:tab/>
      </w:r>
      <w:r w:rsidRPr="00276087">
        <w:rPr>
          <w:rFonts w:ascii="Arial" w:hAnsi="Arial" w:cs="Arial"/>
          <w:i/>
          <w:iCs/>
          <w:sz w:val="18"/>
          <w:szCs w:val="18"/>
        </w:rPr>
        <w:t xml:space="preserve">                                                 </w:t>
      </w:r>
      <w:r>
        <w:rPr>
          <w:rFonts w:ascii="Arial" w:hAnsi="Arial" w:cs="Arial"/>
          <w:i/>
          <w:iCs/>
          <w:sz w:val="18"/>
          <w:szCs w:val="18"/>
        </w:rPr>
        <w:t xml:space="preserve">                                           </w:t>
      </w:r>
      <w:r w:rsidRPr="00276087">
        <w:rPr>
          <w:rFonts w:ascii="Arial" w:hAnsi="Arial" w:cs="Arial"/>
          <w:i/>
          <w:iCs/>
          <w:sz w:val="18"/>
          <w:szCs w:val="18"/>
        </w:rPr>
        <w:t xml:space="preserve">   </w:t>
      </w:r>
    </w:p>
    <w:p w:rsidR="000D658D" w:rsidRPr="00101B66" w:rsidRDefault="00CB3547" w:rsidP="00B76496">
      <w:pPr>
        <w:bidi w:val="0"/>
        <w:jc w:val="both"/>
        <w:rPr>
          <w:rFonts w:ascii="Calibri" w:hAnsi="Calibri" w:cs="Calibri"/>
          <w:sz w:val="28"/>
          <w:szCs w:val="28"/>
        </w:rPr>
      </w:pPr>
      <w:r w:rsidRPr="00101B66">
        <w:rPr>
          <w:rFonts w:ascii="Calibri" w:hAnsi="Calibri" w:cs="Calibri"/>
          <w:sz w:val="28"/>
          <w:szCs w:val="28"/>
        </w:rPr>
        <w:t xml:space="preserve">All </w:t>
      </w:r>
      <w:r w:rsidR="00AB4555" w:rsidRPr="00101B66">
        <w:rPr>
          <w:rFonts w:ascii="Calibri" w:hAnsi="Calibri" w:cs="Calibri"/>
          <w:sz w:val="28"/>
          <w:szCs w:val="28"/>
        </w:rPr>
        <w:t xml:space="preserve">U.S. citizens with bank, brokerage, and financial accounts, </w:t>
      </w:r>
      <w:r w:rsidR="00AB4555" w:rsidRPr="00101B66">
        <w:rPr>
          <w:rFonts w:ascii="Calibri" w:hAnsi="Calibri" w:cs="Calibri"/>
          <w:b/>
          <w:bCs/>
          <w:sz w:val="28"/>
          <w:szCs w:val="28"/>
        </w:rPr>
        <w:t>outside the United States</w:t>
      </w:r>
      <w:r w:rsidR="00AB4555" w:rsidRPr="00101B66">
        <w:rPr>
          <w:rFonts w:ascii="Calibri" w:hAnsi="Calibri" w:cs="Calibri"/>
          <w:sz w:val="28"/>
          <w:szCs w:val="28"/>
        </w:rPr>
        <w:t>, (i.e. Israel</w:t>
      </w:r>
      <w:r w:rsidR="0019387E" w:rsidRPr="00101B66">
        <w:rPr>
          <w:rFonts w:ascii="Calibri" w:hAnsi="Calibri" w:cs="Calibri"/>
          <w:sz w:val="28"/>
          <w:szCs w:val="28"/>
        </w:rPr>
        <w:t xml:space="preserve"> or </w:t>
      </w:r>
      <w:r w:rsidR="0019387E" w:rsidRPr="00101B66">
        <w:rPr>
          <w:rFonts w:ascii="Calibri" w:hAnsi="Calibri" w:cs="Calibri"/>
          <w:noProof/>
          <w:sz w:val="28"/>
          <w:szCs w:val="28"/>
        </w:rPr>
        <w:t>worldwide</w:t>
      </w:r>
      <w:r w:rsidR="00AB4555" w:rsidRPr="00101B66">
        <w:rPr>
          <w:rFonts w:ascii="Calibri" w:hAnsi="Calibri" w:cs="Calibri"/>
          <w:sz w:val="28"/>
          <w:szCs w:val="28"/>
        </w:rPr>
        <w:t xml:space="preserve">), valued over </w:t>
      </w:r>
      <w:r w:rsidR="00AB4555" w:rsidRPr="00101B66">
        <w:rPr>
          <w:rFonts w:ascii="Calibri" w:hAnsi="Calibri" w:cs="Calibri"/>
          <w:b/>
          <w:bCs/>
          <w:sz w:val="28"/>
          <w:szCs w:val="28"/>
        </w:rPr>
        <w:t>$10,000</w:t>
      </w:r>
      <w:r w:rsidR="00DD5C3F" w:rsidRPr="00101B66">
        <w:rPr>
          <w:rFonts w:ascii="Calibri" w:hAnsi="Calibri" w:cs="Calibri"/>
          <w:b/>
          <w:bCs/>
          <w:sz w:val="28"/>
          <w:szCs w:val="28"/>
        </w:rPr>
        <w:t>, 35,000 NIS or other currency equivalent to $10,000</w:t>
      </w:r>
      <w:r w:rsidR="00B76496">
        <w:rPr>
          <w:rFonts w:ascii="Calibri" w:hAnsi="Calibri" w:cs="Calibri"/>
          <w:sz w:val="28"/>
          <w:szCs w:val="28"/>
        </w:rPr>
        <w:t xml:space="preserve"> </w:t>
      </w:r>
      <w:r w:rsidRPr="00101B66">
        <w:rPr>
          <w:rFonts w:ascii="Calibri" w:hAnsi="Calibri" w:cs="Calibri"/>
          <w:sz w:val="28"/>
          <w:szCs w:val="28"/>
        </w:rPr>
        <w:t xml:space="preserve">are required </w:t>
      </w:r>
      <w:r w:rsidR="00AB4555" w:rsidRPr="00101B66">
        <w:rPr>
          <w:rFonts w:ascii="Calibri" w:hAnsi="Calibri" w:cs="Calibri"/>
          <w:sz w:val="28"/>
          <w:szCs w:val="28"/>
        </w:rPr>
        <w:t xml:space="preserve">to report </w:t>
      </w:r>
      <w:r w:rsidR="00B76496">
        <w:rPr>
          <w:rFonts w:ascii="Calibri" w:hAnsi="Calibri" w:cs="Calibri"/>
          <w:sz w:val="28"/>
          <w:szCs w:val="28"/>
        </w:rPr>
        <w:t>all</w:t>
      </w:r>
      <w:r w:rsidR="00AB4555" w:rsidRPr="00101B66">
        <w:rPr>
          <w:rFonts w:ascii="Calibri" w:hAnsi="Calibri" w:cs="Calibri"/>
          <w:sz w:val="28"/>
          <w:szCs w:val="28"/>
        </w:rPr>
        <w:t xml:space="preserve"> accounts to the </w:t>
      </w:r>
      <w:r w:rsidRPr="00101B66">
        <w:rPr>
          <w:rFonts w:ascii="Calibri" w:hAnsi="Calibri" w:cs="Calibri"/>
          <w:sz w:val="28"/>
          <w:szCs w:val="28"/>
        </w:rPr>
        <w:t>U.S. Treasury</w:t>
      </w:r>
      <w:r w:rsidR="00AB4555" w:rsidRPr="00101B66">
        <w:rPr>
          <w:rFonts w:ascii="Calibri" w:hAnsi="Calibri" w:cs="Calibri"/>
          <w:sz w:val="28"/>
          <w:szCs w:val="28"/>
        </w:rPr>
        <w:t xml:space="preserve"> </w:t>
      </w:r>
      <w:r w:rsidR="00160578" w:rsidRPr="00101B66">
        <w:rPr>
          <w:rFonts w:ascii="Calibri" w:hAnsi="Calibri" w:cs="Calibri"/>
          <w:sz w:val="28"/>
          <w:szCs w:val="28"/>
        </w:rPr>
        <w:t>by</w:t>
      </w:r>
      <w:r w:rsidR="005B1428" w:rsidRPr="00101B66">
        <w:rPr>
          <w:rFonts w:ascii="Calibri" w:hAnsi="Calibri" w:cs="Calibri"/>
          <w:sz w:val="28"/>
          <w:szCs w:val="28"/>
        </w:rPr>
        <w:t xml:space="preserve"> the due date of the tax returns including extensions</w:t>
      </w:r>
      <w:r w:rsidR="00B76496">
        <w:rPr>
          <w:rFonts w:ascii="Calibri" w:hAnsi="Calibri" w:cs="Calibri"/>
          <w:sz w:val="28"/>
          <w:szCs w:val="28"/>
        </w:rPr>
        <w:t xml:space="preserve"> generally October 15</w:t>
      </w:r>
      <w:r w:rsidR="00B76496" w:rsidRPr="00B76496">
        <w:rPr>
          <w:rFonts w:ascii="Calibri" w:hAnsi="Calibri" w:cs="Calibri"/>
          <w:sz w:val="28"/>
          <w:szCs w:val="28"/>
          <w:vertAlign w:val="superscript"/>
        </w:rPr>
        <w:t>th</w:t>
      </w:r>
      <w:r w:rsidR="00B76496">
        <w:rPr>
          <w:rFonts w:ascii="Calibri" w:hAnsi="Calibri" w:cs="Calibri"/>
          <w:sz w:val="28"/>
          <w:szCs w:val="28"/>
        </w:rPr>
        <w:t xml:space="preserve">. </w:t>
      </w:r>
      <w:r w:rsidR="00B70152" w:rsidRPr="00101B66">
        <w:rPr>
          <w:rFonts w:ascii="Calibri" w:hAnsi="Calibri" w:cs="Calibri"/>
          <w:sz w:val="28"/>
          <w:szCs w:val="28"/>
        </w:rPr>
        <w:t xml:space="preserve"> This includes accounts </w:t>
      </w:r>
      <w:r w:rsidR="00B76496">
        <w:rPr>
          <w:rFonts w:ascii="Calibri" w:hAnsi="Calibri" w:cs="Calibri"/>
          <w:noProof/>
          <w:sz w:val="28"/>
          <w:szCs w:val="28"/>
        </w:rPr>
        <w:t>upon</w:t>
      </w:r>
      <w:r w:rsidR="00B70152" w:rsidRPr="00101B66">
        <w:rPr>
          <w:rFonts w:ascii="Calibri" w:hAnsi="Calibri" w:cs="Calibri"/>
          <w:sz w:val="28"/>
          <w:szCs w:val="28"/>
        </w:rPr>
        <w:t xml:space="preserve"> which you have signatory authority. Any business account where you are a 50% or greater owner is considered your account for the FBAR and must be reported.</w:t>
      </w:r>
    </w:p>
    <w:p w:rsidR="000D658D" w:rsidRPr="00F91619" w:rsidRDefault="000D658D" w:rsidP="000D658D">
      <w:pPr>
        <w:bidi w:val="0"/>
        <w:spacing w:line="360" w:lineRule="auto"/>
        <w:jc w:val="both"/>
        <w:rPr>
          <w:rFonts w:ascii="Tahoma" w:hAnsi="Tahoma" w:cs="Tahoma"/>
          <w:i/>
          <w:iCs/>
          <w:color w:val="0000FF"/>
          <w:sz w:val="16"/>
          <w:szCs w:val="16"/>
        </w:rPr>
      </w:pPr>
    </w:p>
    <w:p w:rsidR="00CB3547" w:rsidRPr="00101B66" w:rsidRDefault="00160578" w:rsidP="00F91619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Calibri" w:hAnsi="Calibri" w:cs="Calibri"/>
          <w:b/>
          <w:bCs/>
          <w:i/>
          <w:iCs/>
          <w:color w:val="0000FF"/>
        </w:rPr>
      </w:pPr>
      <w:r w:rsidRPr="00101B66">
        <w:rPr>
          <w:rFonts w:ascii="Calibri" w:hAnsi="Calibri" w:cs="Calibri"/>
          <w:b/>
          <w:bCs/>
          <w:i/>
          <w:iCs/>
          <w:color w:val="0000FF"/>
        </w:rPr>
        <w:t>Please check the</w:t>
      </w:r>
      <w:r w:rsidRPr="00101B66">
        <w:rPr>
          <w:rFonts w:ascii="Calibri" w:hAnsi="Calibri" w:cs="Calibri"/>
          <w:b/>
          <w:bCs/>
          <w:i/>
          <w:iCs/>
          <w:color w:val="FF0000"/>
        </w:rPr>
        <w:t xml:space="preserve"> </w:t>
      </w:r>
      <w:r w:rsidRPr="00101B66">
        <w:rPr>
          <w:rFonts w:ascii="Calibri" w:hAnsi="Calibri" w:cs="Calibri"/>
          <w:b/>
          <w:bCs/>
          <w:i/>
          <w:iCs/>
          <w:color w:val="FF0000"/>
          <w:u w:val="single"/>
        </w:rPr>
        <w:t>ONE</w:t>
      </w:r>
      <w:r w:rsidRPr="00101B66">
        <w:rPr>
          <w:rFonts w:ascii="Calibri" w:hAnsi="Calibri" w:cs="Calibri"/>
          <w:b/>
          <w:bCs/>
          <w:i/>
          <w:iCs/>
          <w:color w:val="FF0000"/>
        </w:rPr>
        <w:t xml:space="preserve"> </w:t>
      </w:r>
      <w:r w:rsidRPr="00101B66">
        <w:rPr>
          <w:rFonts w:ascii="Calibri" w:hAnsi="Calibri" w:cs="Calibri"/>
          <w:b/>
          <w:bCs/>
          <w:i/>
          <w:iCs/>
          <w:color w:val="0000FF"/>
        </w:rPr>
        <w:t xml:space="preserve">box </w:t>
      </w:r>
      <w:r w:rsidR="00CB3547" w:rsidRPr="00101B66">
        <w:rPr>
          <w:rFonts w:ascii="Calibri" w:hAnsi="Calibri" w:cs="Calibri"/>
          <w:b/>
          <w:bCs/>
          <w:i/>
          <w:iCs/>
          <w:color w:val="0000FF"/>
        </w:rPr>
        <w:t>below that applies to you,</w:t>
      </w:r>
    </w:p>
    <w:p w:rsidR="00160578" w:rsidRPr="00101B66" w:rsidRDefault="00CB3547" w:rsidP="00CB3547">
      <w:pPr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Calibri" w:hAnsi="Calibri" w:cs="Calibri"/>
          <w:i/>
          <w:iCs/>
          <w:color w:val="0000FF"/>
        </w:rPr>
      </w:pPr>
      <w:r w:rsidRPr="00101B66">
        <w:rPr>
          <w:rFonts w:ascii="Calibri" w:hAnsi="Calibri" w:cs="Calibri"/>
          <w:i/>
          <w:iCs/>
          <w:color w:val="0000FF"/>
        </w:rPr>
        <w:t xml:space="preserve">kindly </w:t>
      </w:r>
      <w:r w:rsidR="00160578" w:rsidRPr="00101B66">
        <w:rPr>
          <w:rFonts w:ascii="Calibri" w:hAnsi="Calibri" w:cs="Calibri"/>
          <w:i/>
          <w:iCs/>
          <w:color w:val="0000FF"/>
        </w:rPr>
        <w:t>return</w:t>
      </w:r>
      <w:r w:rsidRPr="00101B66">
        <w:rPr>
          <w:rFonts w:ascii="Calibri" w:hAnsi="Calibri" w:cs="Calibri"/>
          <w:i/>
          <w:iCs/>
          <w:color w:val="0000FF"/>
        </w:rPr>
        <w:t xml:space="preserve"> </w:t>
      </w:r>
      <w:r w:rsidR="00160578" w:rsidRPr="00101B66">
        <w:rPr>
          <w:rFonts w:ascii="Calibri" w:hAnsi="Calibri" w:cs="Calibri"/>
          <w:i/>
          <w:iCs/>
          <w:color w:val="0000FF"/>
        </w:rPr>
        <w:t>by fax (</w:t>
      </w:r>
      <w:r w:rsidR="00160578" w:rsidRPr="00101B66">
        <w:rPr>
          <w:rFonts w:ascii="Calibri" w:hAnsi="Calibri" w:cs="Calibri"/>
          <w:i/>
          <w:iCs/>
          <w:color w:val="0000FF"/>
          <w:sz w:val="22"/>
          <w:szCs w:val="22"/>
        </w:rPr>
        <w:t>02 991 0195</w:t>
      </w:r>
      <w:r w:rsidR="00F91619" w:rsidRPr="00101B66">
        <w:rPr>
          <w:rFonts w:ascii="Calibri" w:hAnsi="Calibri" w:cs="Calibri"/>
          <w:i/>
          <w:iCs/>
          <w:color w:val="0000FF"/>
        </w:rPr>
        <w:t xml:space="preserve">) or email to </w:t>
      </w:r>
      <w:hyperlink r:id="rId10" w:history="1">
        <w:r w:rsidR="00F91619" w:rsidRPr="00101B66">
          <w:rPr>
            <w:rStyle w:val="Hyperlink"/>
            <w:rFonts w:ascii="Calibri" w:hAnsi="Calibri" w:cs="Calibri"/>
            <w:i/>
            <w:iCs/>
          </w:rPr>
          <w:t>INFO@ardcpa.com</w:t>
        </w:r>
      </w:hyperlink>
    </w:p>
    <w:p w:rsidR="00AB4555" w:rsidRPr="00101B66" w:rsidRDefault="00AB4555" w:rsidP="00CB3547">
      <w:pPr>
        <w:bidi w:val="0"/>
        <w:rPr>
          <w:rFonts w:ascii="Calibri" w:hAnsi="Calibri" w:cs="Calibri"/>
          <w:sz w:val="16"/>
          <w:szCs w:val="16"/>
        </w:rPr>
      </w:pPr>
    </w:p>
    <w:p w:rsidR="00CB3547" w:rsidRPr="00101B66" w:rsidRDefault="00AB4555" w:rsidP="00CB3547">
      <w:pPr>
        <w:numPr>
          <w:ilvl w:val="0"/>
          <w:numId w:val="2"/>
        </w:numPr>
        <w:bidi w:val="0"/>
        <w:rPr>
          <w:rFonts w:ascii="Calibri" w:hAnsi="Calibri" w:cs="Calibri"/>
          <w:b/>
          <w:bCs/>
          <w:i/>
          <w:iCs/>
        </w:rPr>
      </w:pPr>
      <w:r w:rsidRPr="00101B66">
        <w:rPr>
          <w:rFonts w:ascii="Calibri" w:hAnsi="Calibri" w:cs="Calibri"/>
        </w:rPr>
        <w:t xml:space="preserve">This applies to me and I am providing the </w:t>
      </w:r>
      <w:r w:rsidR="00C9372F" w:rsidRPr="00101B66">
        <w:rPr>
          <w:rFonts w:ascii="Calibri" w:hAnsi="Calibri" w:cs="Calibri"/>
        </w:rPr>
        <w:t>information</w:t>
      </w:r>
      <w:r w:rsidRPr="00101B66">
        <w:rPr>
          <w:rFonts w:ascii="Calibri" w:hAnsi="Calibri" w:cs="Calibri"/>
        </w:rPr>
        <w:t xml:space="preserve"> to your office for the preparation of the FBAR Form </w:t>
      </w:r>
      <w:r w:rsidR="00276087" w:rsidRPr="00101B66">
        <w:rPr>
          <w:rFonts w:ascii="Calibri" w:hAnsi="Calibri" w:cs="Calibri"/>
        </w:rPr>
        <w:t>(</w:t>
      </w:r>
      <w:r w:rsidR="004344D7" w:rsidRPr="00101B66">
        <w:rPr>
          <w:rFonts w:ascii="Calibri" w:hAnsi="Calibri" w:cs="Calibri"/>
        </w:rPr>
        <w:t>114</w:t>
      </w:r>
      <w:r w:rsidR="00276087" w:rsidRPr="00101B66">
        <w:rPr>
          <w:rFonts w:ascii="Calibri" w:hAnsi="Calibri" w:cs="Calibri"/>
        </w:rPr>
        <w:t>)</w:t>
      </w:r>
      <w:r w:rsidR="00AA1879" w:rsidRPr="00101B66">
        <w:rPr>
          <w:rFonts w:ascii="Calibri" w:hAnsi="Calibri" w:cs="Calibri"/>
        </w:rPr>
        <w:t>/Form 8938 (Statement of Specifi</w:t>
      </w:r>
      <w:r w:rsidR="00DD5C3F" w:rsidRPr="00101B66">
        <w:rPr>
          <w:rFonts w:ascii="Calibri" w:hAnsi="Calibri" w:cs="Calibri"/>
        </w:rPr>
        <w:t>ed Foreign Financial Assets)</w:t>
      </w:r>
      <w:r w:rsidR="00F91619" w:rsidRPr="00101B66">
        <w:rPr>
          <w:rFonts w:ascii="Calibri" w:hAnsi="Calibri" w:cs="Calibri"/>
        </w:rPr>
        <w:t xml:space="preserve">. </w:t>
      </w:r>
      <w:r w:rsidR="00F91619" w:rsidRPr="00101B66">
        <w:rPr>
          <w:rFonts w:ascii="Calibri" w:hAnsi="Calibri" w:cs="Calibri"/>
          <w:b/>
          <w:bCs/>
          <w:i/>
          <w:iCs/>
        </w:rPr>
        <w:t>Please complete the 2</w:t>
      </w:r>
      <w:r w:rsidR="00F91619" w:rsidRPr="00101B66">
        <w:rPr>
          <w:rFonts w:ascii="Calibri" w:hAnsi="Calibri" w:cs="Calibri"/>
          <w:b/>
          <w:bCs/>
          <w:i/>
          <w:iCs/>
          <w:vertAlign w:val="superscript"/>
        </w:rPr>
        <w:t>nd</w:t>
      </w:r>
      <w:r w:rsidR="00F91619" w:rsidRPr="00101B66">
        <w:rPr>
          <w:rFonts w:ascii="Calibri" w:hAnsi="Calibri" w:cs="Calibri"/>
          <w:b/>
          <w:bCs/>
          <w:i/>
          <w:iCs/>
        </w:rPr>
        <w:t xml:space="preserve"> </w:t>
      </w:r>
      <w:r w:rsidR="00992B75" w:rsidRPr="00101B66">
        <w:rPr>
          <w:rFonts w:ascii="Calibri" w:hAnsi="Calibri" w:cs="Calibri"/>
          <w:b/>
          <w:bCs/>
          <w:i/>
          <w:iCs/>
        </w:rPr>
        <w:t xml:space="preserve">attachment to this email </w:t>
      </w:r>
      <w:r w:rsidR="00F91619" w:rsidRPr="00101B66">
        <w:rPr>
          <w:rFonts w:ascii="Calibri" w:hAnsi="Calibri" w:cs="Calibri"/>
          <w:b/>
          <w:bCs/>
          <w:i/>
          <w:iCs/>
        </w:rPr>
        <w:t>with your account information.</w:t>
      </w:r>
      <w:r w:rsidR="00CB3547" w:rsidRPr="00101B66">
        <w:rPr>
          <w:rFonts w:ascii="Calibri" w:hAnsi="Calibri" w:cs="Calibri"/>
          <w:b/>
          <w:bCs/>
          <w:i/>
          <w:iCs/>
        </w:rPr>
        <w:t xml:space="preserve"> </w:t>
      </w:r>
      <w:r w:rsidR="00F91619" w:rsidRPr="00101B66">
        <w:rPr>
          <w:rFonts w:ascii="Calibri" w:hAnsi="Calibri" w:cs="Calibri"/>
          <w:b/>
          <w:bCs/>
          <w:i/>
          <w:iCs/>
        </w:rPr>
        <w:t xml:space="preserve">It is not necessary to send </w:t>
      </w:r>
      <w:r w:rsidR="00B76496">
        <w:rPr>
          <w:rFonts w:ascii="Calibri" w:hAnsi="Calibri" w:cs="Calibri"/>
          <w:b/>
          <w:bCs/>
          <w:i/>
          <w:iCs/>
        </w:rPr>
        <w:t xml:space="preserve">your </w:t>
      </w:r>
      <w:r w:rsidR="00F91619" w:rsidRPr="00101B66">
        <w:rPr>
          <w:rFonts w:ascii="Calibri" w:hAnsi="Calibri" w:cs="Calibri"/>
          <w:b/>
          <w:bCs/>
          <w:i/>
          <w:iCs/>
        </w:rPr>
        <w:t>bank or pension statements to the office.</w:t>
      </w:r>
    </w:p>
    <w:p w:rsidR="00CB3547" w:rsidRPr="00101B66" w:rsidRDefault="00CB3547" w:rsidP="00CB3547">
      <w:pPr>
        <w:bidi w:val="0"/>
        <w:ind w:left="720"/>
        <w:rPr>
          <w:rFonts w:ascii="Calibri" w:hAnsi="Calibri" w:cs="Calibri"/>
          <w:b/>
          <w:bCs/>
          <w:i/>
          <w:iCs/>
        </w:rPr>
      </w:pPr>
    </w:p>
    <w:p w:rsidR="00CB3547" w:rsidRPr="00101B66" w:rsidRDefault="00737108" w:rsidP="00CB3547">
      <w:pPr>
        <w:numPr>
          <w:ilvl w:val="0"/>
          <w:numId w:val="2"/>
        </w:numPr>
        <w:bidi w:val="0"/>
        <w:rPr>
          <w:rFonts w:ascii="Calibri" w:hAnsi="Calibri" w:cs="Calibri"/>
          <w:b/>
          <w:bCs/>
          <w:i/>
          <w:iCs/>
        </w:rPr>
      </w:pPr>
      <w:r w:rsidRPr="00101B66">
        <w:rPr>
          <w:rFonts w:ascii="Calibri" w:hAnsi="Calibri" w:cs="Calibri"/>
        </w:rPr>
        <w:t xml:space="preserve">I confirm that I </w:t>
      </w:r>
      <w:r w:rsidR="00D740AB" w:rsidRPr="00101B66">
        <w:rPr>
          <w:rFonts w:ascii="Calibri" w:hAnsi="Calibri" w:cs="Calibri"/>
        </w:rPr>
        <w:t>have foreign</w:t>
      </w:r>
      <w:r w:rsidR="00210339" w:rsidRPr="00101B66">
        <w:rPr>
          <w:rFonts w:ascii="Calibri" w:hAnsi="Calibri" w:cs="Calibri"/>
        </w:rPr>
        <w:t xml:space="preserve"> bank, </w:t>
      </w:r>
      <w:r w:rsidR="00210339" w:rsidRPr="00101B66">
        <w:rPr>
          <w:rFonts w:ascii="Calibri" w:hAnsi="Calibri" w:cs="Calibri"/>
          <w:u w:val="single"/>
        </w:rPr>
        <w:t>pens</w:t>
      </w:r>
      <w:r w:rsidR="009F1BDA" w:rsidRPr="00101B66">
        <w:rPr>
          <w:rFonts w:ascii="Calibri" w:hAnsi="Calibri" w:cs="Calibri"/>
          <w:u w:val="single"/>
        </w:rPr>
        <w:t>ion</w:t>
      </w:r>
      <w:r w:rsidR="009F1BDA" w:rsidRPr="00101B66">
        <w:rPr>
          <w:rFonts w:ascii="Calibri" w:hAnsi="Calibri" w:cs="Calibri"/>
        </w:rPr>
        <w:t xml:space="preserve"> or other similar financial </w:t>
      </w:r>
      <w:r w:rsidR="00210339" w:rsidRPr="00101B66">
        <w:rPr>
          <w:rFonts w:ascii="Calibri" w:hAnsi="Calibri" w:cs="Calibri"/>
        </w:rPr>
        <w:t>accounts</w:t>
      </w:r>
      <w:r w:rsidR="00D740AB" w:rsidRPr="00101B66">
        <w:rPr>
          <w:rFonts w:ascii="Calibri" w:hAnsi="Calibri" w:cs="Calibri"/>
        </w:rPr>
        <w:t xml:space="preserve"> (i.e. Israeli or </w:t>
      </w:r>
      <w:r w:rsidR="0019387E" w:rsidRPr="00101B66">
        <w:rPr>
          <w:rFonts w:ascii="Calibri" w:hAnsi="Calibri" w:cs="Calibri"/>
          <w:noProof/>
        </w:rPr>
        <w:t>worldwide</w:t>
      </w:r>
      <w:r w:rsidR="00D740AB" w:rsidRPr="00101B66">
        <w:rPr>
          <w:rFonts w:ascii="Calibri" w:hAnsi="Calibri" w:cs="Calibri"/>
        </w:rPr>
        <w:t xml:space="preserve">) but </w:t>
      </w:r>
      <w:r w:rsidR="0060323D" w:rsidRPr="00101B66">
        <w:rPr>
          <w:rFonts w:ascii="Calibri" w:hAnsi="Calibri" w:cs="Calibri"/>
        </w:rPr>
        <w:t>did</w:t>
      </w:r>
      <w:r w:rsidRPr="00101B66">
        <w:rPr>
          <w:rFonts w:ascii="Calibri" w:hAnsi="Calibri" w:cs="Calibri"/>
        </w:rPr>
        <w:t xml:space="preserve"> </w:t>
      </w:r>
      <w:r w:rsidR="006E4752" w:rsidRPr="00101B66">
        <w:rPr>
          <w:rFonts w:ascii="Calibri" w:hAnsi="Calibri" w:cs="Calibri"/>
          <w:color w:val="FF0000"/>
          <w:u w:val="single"/>
        </w:rPr>
        <w:t>NOT</w:t>
      </w:r>
      <w:r w:rsidRPr="00101B66">
        <w:rPr>
          <w:rFonts w:ascii="Calibri" w:hAnsi="Calibri" w:cs="Calibri"/>
        </w:rPr>
        <w:t xml:space="preserve"> have </w:t>
      </w:r>
      <w:r w:rsidR="00276087" w:rsidRPr="00101B66">
        <w:rPr>
          <w:rFonts w:ascii="Calibri" w:hAnsi="Calibri" w:cs="Calibri"/>
        </w:rPr>
        <w:t xml:space="preserve">in the aggregate </w:t>
      </w:r>
      <w:r w:rsidRPr="00101B66">
        <w:rPr>
          <w:rFonts w:ascii="Calibri" w:hAnsi="Calibri" w:cs="Calibri"/>
        </w:rPr>
        <w:t xml:space="preserve">more </w:t>
      </w:r>
      <w:r w:rsidRPr="00101B66">
        <w:rPr>
          <w:rFonts w:ascii="Calibri" w:hAnsi="Calibri" w:cs="Calibri"/>
          <w:noProof/>
        </w:rPr>
        <w:t>tha</w:t>
      </w:r>
      <w:r w:rsidR="00CB3547" w:rsidRPr="00101B66">
        <w:rPr>
          <w:rFonts w:ascii="Calibri" w:hAnsi="Calibri" w:cs="Calibri"/>
          <w:noProof/>
        </w:rPr>
        <w:t>n</w:t>
      </w:r>
      <w:r w:rsidRPr="00101B66">
        <w:rPr>
          <w:rFonts w:ascii="Calibri" w:hAnsi="Calibri" w:cs="Calibri"/>
        </w:rPr>
        <w:t xml:space="preserve"> $10,000 </w:t>
      </w:r>
      <w:r w:rsidR="000C0CE9" w:rsidRPr="00101B66">
        <w:rPr>
          <w:rFonts w:ascii="Calibri" w:hAnsi="Calibri" w:cs="Calibri"/>
        </w:rPr>
        <w:t>(or the dollar equivalent in Israeli Shekel, Euro, etc</w:t>
      </w:r>
      <w:r w:rsidR="00DD5C3F" w:rsidRPr="00101B66">
        <w:rPr>
          <w:rFonts w:ascii="Calibri" w:hAnsi="Calibri" w:cs="Calibri"/>
        </w:rPr>
        <w:t>.</w:t>
      </w:r>
      <w:r w:rsidR="000C0CE9" w:rsidRPr="00101B66">
        <w:rPr>
          <w:rFonts w:ascii="Calibri" w:hAnsi="Calibri" w:cs="Calibri"/>
        </w:rPr>
        <w:t xml:space="preserve">) </w:t>
      </w:r>
      <w:r w:rsidR="00B76496">
        <w:rPr>
          <w:rFonts w:ascii="Calibri" w:hAnsi="Calibri" w:cs="Calibri"/>
        </w:rPr>
        <w:t>in</w:t>
      </w:r>
      <w:r w:rsidR="000C0CE9" w:rsidRPr="00101B66">
        <w:rPr>
          <w:rFonts w:ascii="Calibri" w:hAnsi="Calibri" w:cs="Calibri"/>
        </w:rPr>
        <w:t xml:space="preserve"> fi</w:t>
      </w:r>
      <w:r w:rsidRPr="00101B66">
        <w:rPr>
          <w:rFonts w:ascii="Calibri" w:hAnsi="Calibri" w:cs="Calibri"/>
        </w:rPr>
        <w:t>nancial or other similar account</w:t>
      </w:r>
      <w:r w:rsidR="00B76496">
        <w:rPr>
          <w:rFonts w:ascii="Calibri" w:hAnsi="Calibri" w:cs="Calibri"/>
        </w:rPr>
        <w:t>(s)</w:t>
      </w:r>
      <w:r w:rsidR="00ED0BD4" w:rsidRPr="00101B66">
        <w:rPr>
          <w:rFonts w:ascii="Calibri" w:hAnsi="Calibri" w:cs="Calibri"/>
        </w:rPr>
        <w:t xml:space="preserve"> (savings/checking/ brokerage/pension/retirement/trust)</w:t>
      </w:r>
      <w:r w:rsidRPr="00101B66">
        <w:rPr>
          <w:rFonts w:ascii="Calibri" w:hAnsi="Calibri" w:cs="Calibri"/>
        </w:rPr>
        <w:t xml:space="preserve"> </w:t>
      </w:r>
      <w:r w:rsidRPr="00101B66">
        <w:rPr>
          <w:rFonts w:ascii="Calibri" w:hAnsi="Calibri" w:cs="Calibri"/>
          <w:b/>
          <w:bCs/>
          <w:u w:val="single"/>
        </w:rPr>
        <w:t>outside</w:t>
      </w:r>
      <w:r w:rsidRPr="00101B66">
        <w:rPr>
          <w:rFonts w:ascii="Calibri" w:hAnsi="Calibri" w:cs="Calibri"/>
        </w:rPr>
        <w:t xml:space="preserve"> of the United States.</w:t>
      </w:r>
      <w:r w:rsidR="004D3BFF" w:rsidRPr="00101B66">
        <w:rPr>
          <w:rFonts w:ascii="Calibri" w:hAnsi="Calibri" w:cs="Calibri"/>
        </w:rPr>
        <w:t xml:space="preserve"> </w:t>
      </w:r>
    </w:p>
    <w:p w:rsidR="00CB3547" w:rsidRPr="00101B66" w:rsidRDefault="00CB3547" w:rsidP="00CB3547">
      <w:pPr>
        <w:bidi w:val="0"/>
        <w:ind w:left="720"/>
        <w:rPr>
          <w:rFonts w:ascii="Calibri" w:hAnsi="Calibri" w:cs="Calibri"/>
          <w:b/>
          <w:bCs/>
          <w:i/>
          <w:iCs/>
        </w:rPr>
      </w:pPr>
    </w:p>
    <w:p w:rsidR="00B11D61" w:rsidRPr="00101B66" w:rsidRDefault="00801DEE" w:rsidP="00CB3547">
      <w:pPr>
        <w:numPr>
          <w:ilvl w:val="0"/>
          <w:numId w:val="2"/>
        </w:numPr>
        <w:bidi w:val="0"/>
        <w:rPr>
          <w:rFonts w:ascii="Calibri" w:hAnsi="Calibri" w:cs="Calibri"/>
          <w:b/>
          <w:bCs/>
          <w:i/>
          <w:iCs/>
        </w:rPr>
      </w:pPr>
      <w:r w:rsidRPr="00101B66">
        <w:rPr>
          <w:rFonts w:ascii="Calibri" w:hAnsi="Calibri" w:cs="Calibri"/>
          <w:sz w:val="28"/>
          <w:szCs w:val="28"/>
        </w:rPr>
        <w:t xml:space="preserve">I </w:t>
      </w:r>
      <w:r w:rsidR="00DD5C3F" w:rsidRPr="00101B66">
        <w:rPr>
          <w:rFonts w:ascii="Calibri" w:hAnsi="Calibri" w:cs="Calibri"/>
          <w:sz w:val="28"/>
          <w:szCs w:val="28"/>
        </w:rPr>
        <w:t xml:space="preserve">(we) </w:t>
      </w:r>
      <w:r w:rsidRPr="00101B66">
        <w:rPr>
          <w:rFonts w:ascii="Calibri" w:hAnsi="Calibri" w:cs="Calibri"/>
          <w:sz w:val="28"/>
          <w:szCs w:val="28"/>
        </w:rPr>
        <w:t>understand t</w:t>
      </w:r>
      <w:r w:rsidR="004D3BFF" w:rsidRPr="00101B66">
        <w:rPr>
          <w:rFonts w:ascii="Calibri" w:hAnsi="Calibri" w:cs="Calibri"/>
          <w:sz w:val="28"/>
          <w:szCs w:val="28"/>
        </w:rPr>
        <w:t xml:space="preserve">he FBAR </w:t>
      </w:r>
      <w:r w:rsidR="0043024F" w:rsidRPr="00101B66">
        <w:rPr>
          <w:rFonts w:ascii="Calibri" w:hAnsi="Calibri" w:cs="Calibri"/>
          <w:sz w:val="28"/>
          <w:szCs w:val="28"/>
        </w:rPr>
        <w:t xml:space="preserve">filing </w:t>
      </w:r>
      <w:r w:rsidR="004D3BFF" w:rsidRPr="00101B66">
        <w:rPr>
          <w:rFonts w:ascii="Calibri" w:hAnsi="Calibri" w:cs="Calibri"/>
          <w:sz w:val="28"/>
          <w:szCs w:val="28"/>
        </w:rPr>
        <w:t>requirements and I</w:t>
      </w:r>
      <w:r w:rsidR="00276087" w:rsidRPr="00101B66">
        <w:rPr>
          <w:rFonts w:ascii="Calibri" w:hAnsi="Calibri" w:cs="Calibri"/>
          <w:sz w:val="28"/>
          <w:szCs w:val="28"/>
        </w:rPr>
        <w:t xml:space="preserve"> (we)</w:t>
      </w:r>
      <w:r w:rsidR="004D3BFF" w:rsidRPr="00101B66">
        <w:rPr>
          <w:rFonts w:ascii="Calibri" w:hAnsi="Calibri" w:cs="Calibri"/>
          <w:sz w:val="28"/>
          <w:szCs w:val="28"/>
        </w:rPr>
        <w:t xml:space="preserve"> will take care of </w:t>
      </w:r>
      <w:r w:rsidR="0060323D" w:rsidRPr="00101B66">
        <w:rPr>
          <w:rFonts w:ascii="Calibri" w:hAnsi="Calibri" w:cs="Calibri"/>
          <w:sz w:val="28"/>
          <w:szCs w:val="28"/>
        </w:rPr>
        <w:t xml:space="preserve">filing </w:t>
      </w:r>
      <w:r w:rsidRPr="00101B66">
        <w:rPr>
          <w:rFonts w:ascii="Calibri" w:hAnsi="Calibri" w:cs="Calibri"/>
          <w:sz w:val="28"/>
          <w:szCs w:val="28"/>
        </w:rPr>
        <w:t xml:space="preserve">this </w:t>
      </w:r>
      <w:r w:rsidR="00C45222" w:rsidRPr="00101B66">
        <w:rPr>
          <w:rFonts w:ascii="Calibri" w:hAnsi="Calibri" w:cs="Calibri"/>
          <w:sz w:val="28"/>
          <w:szCs w:val="28"/>
        </w:rPr>
        <w:t xml:space="preserve">asset </w:t>
      </w:r>
      <w:r w:rsidRPr="00101B66">
        <w:rPr>
          <w:rFonts w:ascii="Calibri" w:hAnsi="Calibri" w:cs="Calibri"/>
          <w:sz w:val="28"/>
          <w:szCs w:val="28"/>
        </w:rPr>
        <w:t>report</w:t>
      </w:r>
      <w:r w:rsidR="00DD5C3F" w:rsidRPr="00101B66">
        <w:rPr>
          <w:rFonts w:ascii="Calibri" w:hAnsi="Calibri" w:cs="Calibri"/>
          <w:sz w:val="28"/>
          <w:szCs w:val="28"/>
        </w:rPr>
        <w:t xml:space="preserve"> </w:t>
      </w:r>
      <w:r w:rsidR="00C45222" w:rsidRPr="00101B66">
        <w:rPr>
          <w:rFonts w:ascii="Calibri" w:hAnsi="Calibri" w:cs="Calibri"/>
          <w:i/>
          <w:iCs/>
          <w:color w:val="0000FF"/>
          <w:sz w:val="28"/>
          <w:szCs w:val="28"/>
        </w:rPr>
        <w:t xml:space="preserve">(if </w:t>
      </w:r>
      <w:r w:rsidR="00C45222" w:rsidRPr="00101B66">
        <w:rPr>
          <w:rFonts w:ascii="Calibri" w:hAnsi="Calibri" w:cs="Calibri"/>
          <w:i/>
          <w:iCs/>
          <w:noProof/>
          <w:color w:val="0000FF"/>
          <w:sz w:val="28"/>
          <w:szCs w:val="28"/>
        </w:rPr>
        <w:t>self</w:t>
      </w:r>
      <w:r w:rsidR="00CB3547" w:rsidRPr="00101B66">
        <w:rPr>
          <w:rFonts w:ascii="Calibri" w:hAnsi="Calibri" w:cs="Calibri"/>
          <w:i/>
          <w:iCs/>
          <w:noProof/>
          <w:color w:val="0000FF"/>
          <w:sz w:val="28"/>
          <w:szCs w:val="28"/>
        </w:rPr>
        <w:t>-</w:t>
      </w:r>
      <w:r w:rsidR="00C45222" w:rsidRPr="00101B66">
        <w:rPr>
          <w:rFonts w:ascii="Calibri" w:hAnsi="Calibri" w:cs="Calibri"/>
          <w:i/>
          <w:iCs/>
          <w:noProof/>
          <w:color w:val="0000FF"/>
          <w:sz w:val="28"/>
          <w:szCs w:val="28"/>
        </w:rPr>
        <w:t>prepared</w:t>
      </w:r>
      <w:r w:rsidR="00C45222" w:rsidRPr="00101B66">
        <w:rPr>
          <w:rFonts w:ascii="Calibri" w:hAnsi="Calibri" w:cs="Calibri"/>
          <w:i/>
          <w:iCs/>
          <w:color w:val="0000FF"/>
          <w:sz w:val="28"/>
          <w:szCs w:val="28"/>
        </w:rPr>
        <w:t>, I will provide a copy to your office for your files)</w:t>
      </w:r>
      <w:r w:rsidR="00C45222" w:rsidRPr="00101B66">
        <w:rPr>
          <w:rFonts w:ascii="Calibri" w:hAnsi="Calibri" w:cs="Calibri"/>
          <w:sz w:val="28"/>
          <w:szCs w:val="28"/>
        </w:rPr>
        <w:t xml:space="preserve"> </w:t>
      </w:r>
      <w:r w:rsidR="00DD5C3F" w:rsidRPr="00101B66">
        <w:rPr>
          <w:rFonts w:ascii="Calibri" w:hAnsi="Calibri" w:cs="Calibri"/>
          <w:sz w:val="28"/>
          <w:szCs w:val="28"/>
        </w:rPr>
        <w:t xml:space="preserve">and will </w:t>
      </w:r>
      <w:r w:rsidR="0050023D" w:rsidRPr="00101B66">
        <w:rPr>
          <w:rFonts w:ascii="Calibri" w:hAnsi="Calibri" w:cs="Calibri"/>
          <w:sz w:val="28"/>
          <w:szCs w:val="28"/>
        </w:rPr>
        <w:t>supply</w:t>
      </w:r>
      <w:r w:rsidR="00DD5C3F" w:rsidRPr="00101B66">
        <w:rPr>
          <w:rFonts w:ascii="Calibri" w:hAnsi="Calibri" w:cs="Calibri"/>
          <w:sz w:val="28"/>
          <w:szCs w:val="28"/>
        </w:rPr>
        <w:t xml:space="preserve"> the </w:t>
      </w:r>
      <w:r w:rsidR="0050023D" w:rsidRPr="00101B66">
        <w:rPr>
          <w:rFonts w:ascii="Calibri" w:hAnsi="Calibri" w:cs="Calibri"/>
          <w:sz w:val="28"/>
          <w:szCs w:val="28"/>
        </w:rPr>
        <w:t>relevant investment income</w:t>
      </w:r>
      <w:r w:rsidR="00B76496">
        <w:rPr>
          <w:rFonts w:ascii="Calibri" w:hAnsi="Calibri" w:cs="Calibri"/>
          <w:sz w:val="28"/>
          <w:szCs w:val="28"/>
        </w:rPr>
        <w:t xml:space="preserve"> (via Israeli Form 867 etc.)</w:t>
      </w:r>
      <w:r w:rsidRPr="00101B66">
        <w:rPr>
          <w:rFonts w:ascii="Calibri" w:hAnsi="Calibri" w:cs="Calibri"/>
          <w:sz w:val="28"/>
          <w:szCs w:val="28"/>
        </w:rPr>
        <w:t xml:space="preserve"> </w:t>
      </w:r>
      <w:r w:rsidR="00625DD6" w:rsidRPr="00101B66">
        <w:rPr>
          <w:rFonts w:ascii="Calibri" w:hAnsi="Calibri" w:cs="Calibri"/>
          <w:sz w:val="28"/>
          <w:szCs w:val="28"/>
        </w:rPr>
        <w:t>if it applies to me</w:t>
      </w:r>
      <w:r w:rsidR="00276087" w:rsidRPr="00101B66">
        <w:rPr>
          <w:rFonts w:ascii="Calibri" w:hAnsi="Calibri" w:cs="Calibri"/>
          <w:sz w:val="28"/>
          <w:szCs w:val="28"/>
        </w:rPr>
        <w:t xml:space="preserve"> (us)</w:t>
      </w:r>
      <w:r w:rsidR="00DD5C3F" w:rsidRPr="00101B66">
        <w:rPr>
          <w:rFonts w:ascii="Calibri" w:hAnsi="Calibri" w:cs="Calibri"/>
          <w:sz w:val="28"/>
          <w:szCs w:val="28"/>
        </w:rPr>
        <w:t xml:space="preserve"> in order to include on my U.S. Income Tax return</w:t>
      </w:r>
      <w:r w:rsidR="00625DD6" w:rsidRPr="00101B66">
        <w:rPr>
          <w:rFonts w:ascii="Calibri" w:hAnsi="Calibri" w:cs="Calibri"/>
          <w:sz w:val="28"/>
          <w:szCs w:val="28"/>
        </w:rPr>
        <w:t xml:space="preserve">. </w:t>
      </w:r>
      <w:r w:rsidR="005401D7" w:rsidRPr="00101B66">
        <w:rPr>
          <w:rFonts w:ascii="Calibri" w:hAnsi="Calibri" w:cs="Calibri"/>
          <w:sz w:val="28"/>
          <w:szCs w:val="28"/>
        </w:rPr>
        <w:t>I</w:t>
      </w:r>
      <w:r w:rsidR="00276087" w:rsidRPr="00101B66">
        <w:rPr>
          <w:rFonts w:ascii="Calibri" w:hAnsi="Calibri" w:cs="Calibri"/>
          <w:sz w:val="28"/>
          <w:szCs w:val="28"/>
        </w:rPr>
        <w:t xml:space="preserve"> (we)</w:t>
      </w:r>
      <w:r w:rsidR="005401D7" w:rsidRPr="00101B66">
        <w:rPr>
          <w:rFonts w:ascii="Calibri" w:hAnsi="Calibri" w:cs="Calibri"/>
          <w:sz w:val="28"/>
          <w:szCs w:val="28"/>
        </w:rPr>
        <w:t xml:space="preserve"> will notify your office if the situation changes in the future.</w:t>
      </w:r>
    </w:p>
    <w:p w:rsidR="0000671C" w:rsidRPr="00101B66" w:rsidRDefault="0000671C" w:rsidP="00B7649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bidi w:val="0"/>
        <w:adjustRightInd w:val="0"/>
        <w:rPr>
          <w:rFonts w:ascii="Calibri" w:hAnsi="Calibri" w:cs="Calibri"/>
          <w:sz w:val="28"/>
          <w:szCs w:val="28"/>
        </w:rPr>
      </w:pPr>
    </w:p>
    <w:p w:rsidR="002172CB" w:rsidRDefault="002172CB" w:rsidP="002172C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bidi w:val="0"/>
        <w:adjustRightInd w:val="0"/>
        <w:rPr>
          <w:rFonts w:ascii="Arial" w:hAnsi="Arial" w:cs="Arial"/>
        </w:rPr>
      </w:pPr>
    </w:p>
    <w:p w:rsidR="005401D7" w:rsidRPr="000715C7" w:rsidRDefault="005401D7" w:rsidP="005401D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bidi w:val="0"/>
        <w:adjustRightInd w:val="0"/>
        <w:rPr>
          <w:rFonts w:ascii="Arial" w:hAnsi="Arial" w:cs="Arial"/>
          <w:sz w:val="16"/>
          <w:szCs w:val="16"/>
        </w:rPr>
      </w:pPr>
    </w:p>
    <w:p w:rsidR="00160578" w:rsidRDefault="00276087" w:rsidP="002760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bidi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Taxpayer</w:t>
      </w:r>
      <w:r w:rsidR="008E3CDC">
        <w:rPr>
          <w:rFonts w:ascii="Arial" w:hAnsi="Arial" w:cs="Arial"/>
        </w:rPr>
        <w:t>: _____</w:t>
      </w:r>
      <w:r>
        <w:rPr>
          <w:rFonts w:ascii="Arial" w:hAnsi="Arial" w:cs="Arial"/>
        </w:rPr>
        <w:t>________</w:t>
      </w:r>
      <w:r w:rsidR="008E3CDC">
        <w:rPr>
          <w:rFonts w:ascii="Arial" w:hAnsi="Arial" w:cs="Arial"/>
        </w:rPr>
        <w:t>_________</w:t>
      </w:r>
      <w:r>
        <w:rPr>
          <w:rFonts w:ascii="Arial" w:hAnsi="Arial" w:cs="Arial"/>
        </w:rPr>
        <w:t>Spouse:</w:t>
      </w:r>
      <w:r w:rsidR="008E3CDC">
        <w:rPr>
          <w:rFonts w:ascii="Arial" w:hAnsi="Arial" w:cs="Arial"/>
        </w:rPr>
        <w:t>_</w:t>
      </w:r>
      <w:r>
        <w:rPr>
          <w:rFonts w:ascii="Arial" w:hAnsi="Arial" w:cs="Arial"/>
        </w:rPr>
        <w:t>__</w:t>
      </w:r>
      <w:r w:rsidR="008E3CDC">
        <w:rPr>
          <w:rFonts w:ascii="Arial" w:hAnsi="Arial" w:cs="Arial"/>
        </w:rPr>
        <w:t>____________________</w:t>
      </w:r>
      <w:r w:rsidR="0000671C">
        <w:rPr>
          <w:rFonts w:ascii="Arial" w:hAnsi="Arial" w:cs="Arial"/>
        </w:rPr>
        <w:t xml:space="preserve"> </w:t>
      </w:r>
      <w:r w:rsidR="008E3CDC">
        <w:rPr>
          <w:rFonts w:ascii="Arial" w:hAnsi="Arial" w:cs="Arial"/>
        </w:rPr>
        <w:t>Date:</w:t>
      </w:r>
      <w:r w:rsidR="0000671C">
        <w:rPr>
          <w:rFonts w:ascii="Arial" w:hAnsi="Arial" w:cs="Arial"/>
        </w:rPr>
        <w:t xml:space="preserve">  ____________</w:t>
      </w:r>
    </w:p>
    <w:p w:rsidR="00CE4170" w:rsidRDefault="005C271E" w:rsidP="003260E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autoSpaceDE w:val="0"/>
        <w:autoSpaceDN w:val="0"/>
        <w:bidi w:val="0"/>
        <w:adjustRightInd w:val="0"/>
        <w:rPr>
          <w:sz w:val="16"/>
          <w:szCs w:val="16"/>
        </w:rPr>
        <w:sectPr w:rsidR="00CE4170" w:rsidSect="00B11D61">
          <w:footerReference w:type="default" r:id="rId11"/>
          <w:pgSz w:w="11909" w:h="16834" w:code="9"/>
          <w:pgMar w:top="567" w:right="567" w:bottom="567" w:left="567" w:header="720" w:footer="720" w:gutter="0"/>
          <w:cols w:space="720"/>
          <w:noEndnote/>
        </w:sectPr>
      </w:pPr>
      <w:r>
        <w:rPr>
          <w:rFonts w:ascii="Arial" w:hAnsi="Arial" w:cs="Arial"/>
        </w:rPr>
        <w:t xml:space="preserve">                                                              </w:t>
      </w:r>
      <w:r w:rsidRPr="005C271E">
        <w:rPr>
          <w:rFonts w:ascii="Arial" w:hAnsi="Arial" w:cs="Arial"/>
          <w:sz w:val="16"/>
          <w:szCs w:val="16"/>
        </w:rPr>
        <w:t>(If filing Joint tax return)</w:t>
      </w:r>
    </w:p>
    <w:p w:rsidR="00E820A4" w:rsidRPr="00CE4170" w:rsidRDefault="00E820A4" w:rsidP="00E820A4"/>
    <w:p w:rsidR="00E820A4" w:rsidRPr="000715C7" w:rsidRDefault="00E820A4" w:rsidP="00E8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</w:rPr>
      </w:pPr>
      <w:r w:rsidRPr="00CB3547">
        <w:rPr>
          <w:rFonts w:ascii="Arial" w:hAnsi="Arial" w:cs="Arial"/>
          <w:b/>
          <w:bCs/>
          <w:noProof/>
        </w:rPr>
        <w:t>FINCEN</w:t>
      </w:r>
      <w:r>
        <w:rPr>
          <w:rFonts w:ascii="Arial" w:hAnsi="Arial" w:cs="Arial"/>
          <w:b/>
          <w:bCs/>
        </w:rPr>
        <w:t xml:space="preserve"> Form 114 </w:t>
      </w:r>
      <w:r w:rsidRPr="000715C7">
        <w:rPr>
          <w:rFonts w:ascii="Arial" w:hAnsi="Arial" w:cs="Arial"/>
          <w:b/>
          <w:bCs/>
        </w:rPr>
        <w:t xml:space="preserve"> (FBAR)</w:t>
      </w:r>
    </w:p>
    <w:p w:rsidR="00E820A4" w:rsidRPr="000715C7" w:rsidRDefault="00E820A4" w:rsidP="00E8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</w:rPr>
      </w:pPr>
      <w:r w:rsidRPr="000715C7">
        <w:rPr>
          <w:rFonts w:ascii="Arial" w:hAnsi="Arial" w:cs="Arial"/>
          <w:b/>
          <w:bCs/>
        </w:rPr>
        <w:t>Foreign Bank Account Report and</w:t>
      </w:r>
    </w:p>
    <w:p w:rsidR="00E820A4" w:rsidRPr="000715C7" w:rsidRDefault="00E820A4" w:rsidP="00E8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</w:rPr>
      </w:pPr>
      <w:r w:rsidRPr="000715C7">
        <w:rPr>
          <w:rFonts w:ascii="Arial" w:hAnsi="Arial" w:cs="Arial"/>
          <w:b/>
          <w:bCs/>
        </w:rPr>
        <w:t>Form 8938 Statement of Specified Foreign Financial Assets</w:t>
      </w:r>
    </w:p>
    <w:p w:rsidR="00E820A4" w:rsidRPr="000715C7" w:rsidRDefault="00E820A4" w:rsidP="00E820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tabs>
          <w:tab w:val="left" w:pos="1134"/>
          <w:tab w:val="left" w:pos="2268"/>
          <w:tab w:val="left" w:pos="3402"/>
          <w:tab w:val="left" w:pos="4536"/>
          <w:tab w:val="left" w:pos="5670"/>
          <w:tab w:val="left" w:pos="6804"/>
          <w:tab w:val="left" w:pos="7938"/>
          <w:tab w:val="left" w:pos="9072"/>
          <w:tab w:val="left" w:pos="10206"/>
          <w:tab w:val="left" w:pos="11340"/>
          <w:tab w:val="left" w:pos="12474"/>
          <w:tab w:val="left" w:pos="13608"/>
          <w:tab w:val="left" w:pos="14742"/>
          <w:tab w:val="left" w:pos="15876"/>
        </w:tabs>
        <w:autoSpaceDE w:val="0"/>
        <w:autoSpaceDN w:val="0"/>
        <w:bidi w:val="0"/>
        <w:adjustRightInd w:val="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ill In</w:t>
      </w:r>
    </w:p>
    <w:p w:rsidR="00663D1D" w:rsidRDefault="00663D1D" w:rsidP="00663D1D">
      <w:pPr>
        <w:bidi w:val="0"/>
        <w:rPr>
          <w:sz w:val="28"/>
          <w:szCs w:val="28"/>
          <w:rtl/>
        </w:rPr>
      </w:pPr>
    </w:p>
    <w:p w:rsidR="00CE4170" w:rsidRPr="00663D1D" w:rsidRDefault="00663D1D" w:rsidP="00663D1D">
      <w:pPr>
        <w:bidi w:val="0"/>
        <w:spacing w:line="360" w:lineRule="auto"/>
        <w:rPr>
          <w:b/>
          <w:bCs/>
          <w:sz w:val="28"/>
          <w:szCs w:val="28"/>
        </w:rPr>
      </w:pPr>
      <w:r w:rsidRPr="00663D1D">
        <w:rPr>
          <w:b/>
          <w:bCs/>
          <w:sz w:val="28"/>
          <w:szCs w:val="28"/>
        </w:rPr>
        <w:t>TAXPAYER NAME: _________________</w:t>
      </w:r>
      <w:r w:rsidRPr="00663D1D">
        <w:rPr>
          <w:b/>
          <w:bCs/>
          <w:sz w:val="28"/>
          <w:szCs w:val="28"/>
        </w:rPr>
        <w:tab/>
      </w:r>
      <w:r w:rsidRPr="00663D1D">
        <w:rPr>
          <w:b/>
          <w:bCs/>
          <w:sz w:val="28"/>
          <w:szCs w:val="28"/>
        </w:rPr>
        <w:tab/>
      </w:r>
      <w:r w:rsidRPr="00663D1D">
        <w:rPr>
          <w:b/>
          <w:bCs/>
          <w:sz w:val="28"/>
          <w:szCs w:val="28"/>
        </w:rPr>
        <w:tab/>
      </w:r>
      <w:r w:rsidRPr="00663D1D">
        <w:rPr>
          <w:b/>
          <w:bCs/>
          <w:sz w:val="28"/>
          <w:szCs w:val="28"/>
        </w:rPr>
        <w:tab/>
        <w:t>SPOUSE NAME: _______________________</w:t>
      </w:r>
    </w:p>
    <w:p w:rsidR="00663D1D" w:rsidRDefault="00663D1D" w:rsidP="00663D1D">
      <w:pPr>
        <w:bidi w:val="0"/>
        <w:spacing w:line="360" w:lineRule="auto"/>
        <w:rPr>
          <w:b/>
          <w:bCs/>
          <w:sz w:val="28"/>
          <w:szCs w:val="28"/>
        </w:rPr>
      </w:pPr>
      <w:r w:rsidRPr="00663D1D">
        <w:rPr>
          <w:b/>
          <w:bCs/>
          <w:sz w:val="28"/>
          <w:szCs w:val="28"/>
        </w:rPr>
        <w:t>TAXPAYER SS#: ____________________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663D1D">
        <w:rPr>
          <w:b/>
          <w:bCs/>
          <w:sz w:val="28"/>
          <w:szCs w:val="28"/>
        </w:rPr>
        <w:t>SPOUSE SS#: __________________________</w:t>
      </w:r>
    </w:p>
    <w:p w:rsidR="00663D1D" w:rsidRPr="00663D1D" w:rsidRDefault="00663D1D" w:rsidP="00B94BC3">
      <w:pPr>
        <w:bidi w:val="0"/>
      </w:pPr>
      <w:r w:rsidRPr="00663D1D">
        <w:t xml:space="preserve">Please include ALL pension, Keren </w:t>
      </w:r>
      <w:proofErr w:type="spellStart"/>
      <w:r w:rsidRPr="00663D1D">
        <w:t>Hishtamlut</w:t>
      </w:r>
      <w:proofErr w:type="spellEnd"/>
      <w:r w:rsidRPr="00663D1D">
        <w:t xml:space="preserve">, </w:t>
      </w:r>
      <w:proofErr w:type="spellStart"/>
      <w:r w:rsidRPr="00663D1D">
        <w:t>Kupat</w:t>
      </w:r>
      <w:proofErr w:type="spellEnd"/>
      <w:r w:rsidRPr="00663D1D">
        <w:t xml:space="preserve"> </w:t>
      </w:r>
      <w:proofErr w:type="spellStart"/>
      <w:r w:rsidRPr="00663D1D">
        <w:t>G</w:t>
      </w:r>
      <w:r w:rsidR="00B94BC3">
        <w:t>e</w:t>
      </w:r>
      <w:r w:rsidRPr="00663D1D">
        <w:t>mmel</w:t>
      </w:r>
      <w:proofErr w:type="spellEnd"/>
      <w:r w:rsidRPr="00663D1D">
        <w:t>, Security accounts and Cash accounts that you have in countries outside the U.S.</w:t>
      </w:r>
    </w:p>
    <w:p w:rsidR="00663D1D" w:rsidRPr="00663D1D" w:rsidRDefault="00663D1D" w:rsidP="00663D1D">
      <w:pPr>
        <w:bidi w:val="0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7"/>
        <w:gridCol w:w="1877"/>
        <w:gridCol w:w="2372"/>
        <w:gridCol w:w="2369"/>
        <w:gridCol w:w="2124"/>
        <w:gridCol w:w="927"/>
        <w:gridCol w:w="2021"/>
        <w:gridCol w:w="1258"/>
        <w:gridCol w:w="1265"/>
      </w:tblGrid>
      <w:tr w:rsidR="003A3CE2" w:rsidRPr="00171288" w:rsidTr="00B00D87">
        <w:trPr>
          <w:trHeight w:val="2060"/>
        </w:trPr>
        <w:tc>
          <w:tcPr>
            <w:tcW w:w="1521" w:type="dxa"/>
            <w:shd w:val="clear" w:color="auto" w:fill="auto"/>
          </w:tcPr>
          <w:p w:rsidR="003A3CE2" w:rsidRPr="00663D1D" w:rsidRDefault="003A3CE2" w:rsidP="00171288">
            <w:pPr>
              <w:bidi w:val="0"/>
            </w:pPr>
            <w:r w:rsidRPr="00663D1D">
              <w:t>Taxpayer (T)</w:t>
            </w:r>
          </w:p>
          <w:p w:rsidR="003A3CE2" w:rsidRPr="00663D1D" w:rsidRDefault="003A3CE2" w:rsidP="00171288">
            <w:pPr>
              <w:bidi w:val="0"/>
            </w:pPr>
            <w:r w:rsidRPr="00663D1D">
              <w:t>Spouse (S)</w:t>
            </w:r>
          </w:p>
          <w:p w:rsidR="003A3CE2" w:rsidRPr="00171288" w:rsidRDefault="003A3CE2" w:rsidP="00171288">
            <w:pPr>
              <w:bidi w:val="0"/>
              <w:rPr>
                <w:sz w:val="28"/>
                <w:szCs w:val="28"/>
              </w:rPr>
            </w:pPr>
            <w:r w:rsidRPr="00663D1D">
              <w:t>Joint (J)</w:t>
            </w:r>
          </w:p>
        </w:tc>
        <w:tc>
          <w:tcPr>
            <w:tcW w:w="1889" w:type="dxa"/>
          </w:tcPr>
          <w:p w:rsidR="003A3CE2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Type</w:t>
            </w:r>
          </w:p>
          <w:p w:rsidR="003A3CE2" w:rsidRDefault="003A3CE2" w:rsidP="00F144D3">
            <w:pPr>
              <w:bidi w:val="0"/>
            </w:pPr>
            <w:r>
              <w:t>Bank(B)</w:t>
            </w:r>
          </w:p>
          <w:p w:rsidR="003A3CE2" w:rsidRDefault="003A3CE2" w:rsidP="00F144D3">
            <w:pPr>
              <w:bidi w:val="0"/>
            </w:pPr>
            <w:r>
              <w:t>Securities(S)</w:t>
            </w:r>
          </w:p>
          <w:p w:rsidR="003A3CE2" w:rsidRDefault="003A3CE2" w:rsidP="00F144D3">
            <w:pPr>
              <w:bidi w:val="0"/>
            </w:pPr>
            <w:r>
              <w:t>Pension(P)</w:t>
            </w:r>
          </w:p>
          <w:p w:rsidR="003A3CE2" w:rsidRDefault="003A3CE2" w:rsidP="00F144D3">
            <w:pPr>
              <w:bidi w:val="0"/>
            </w:pPr>
            <w:proofErr w:type="spellStart"/>
            <w:r>
              <w:t>KupatGemel</w:t>
            </w:r>
            <w:proofErr w:type="spellEnd"/>
            <w:r>
              <w:t>(G)</w:t>
            </w:r>
          </w:p>
          <w:p w:rsidR="003A3CE2" w:rsidRDefault="003A3CE2" w:rsidP="00F144D3">
            <w:pPr>
              <w:bidi w:val="0"/>
            </w:pPr>
            <w:proofErr w:type="spellStart"/>
            <w:r w:rsidRPr="00F144D3">
              <w:t>Hishtalmu</w:t>
            </w:r>
            <w:r>
              <w:t>t</w:t>
            </w:r>
            <w:proofErr w:type="spellEnd"/>
            <w:r w:rsidRPr="00F144D3">
              <w:t xml:space="preserve"> (H)</w:t>
            </w:r>
          </w:p>
          <w:p w:rsidR="003A3CE2" w:rsidRPr="00171288" w:rsidRDefault="003A3CE2" w:rsidP="00F144D3">
            <w:pPr>
              <w:bidi w:val="0"/>
              <w:rPr>
                <w:b/>
                <w:bCs/>
                <w:sz w:val="28"/>
                <w:szCs w:val="28"/>
                <w:u w:val="single"/>
              </w:rPr>
            </w:pPr>
            <w:r>
              <w:t>Insurance(I)</w:t>
            </w:r>
          </w:p>
        </w:tc>
        <w:tc>
          <w:tcPr>
            <w:tcW w:w="2523" w:type="dxa"/>
            <w:shd w:val="clear" w:color="auto" w:fill="auto"/>
          </w:tcPr>
          <w:p w:rsidR="003A3CE2" w:rsidRPr="00171288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Name</w:t>
            </w:r>
          </w:p>
          <w:p w:rsidR="003A3CE2" w:rsidRPr="00171288" w:rsidRDefault="003A3CE2" w:rsidP="006F302E">
            <w:pPr>
              <w:bidi w:val="0"/>
              <w:jc w:val="center"/>
              <w:rPr>
                <w:sz w:val="28"/>
                <w:szCs w:val="28"/>
              </w:rPr>
            </w:pPr>
            <w:r>
              <w:t>Company name</w:t>
            </w:r>
          </w:p>
        </w:tc>
        <w:tc>
          <w:tcPr>
            <w:tcW w:w="2514" w:type="dxa"/>
            <w:shd w:val="clear" w:color="auto" w:fill="auto"/>
          </w:tcPr>
          <w:p w:rsidR="003A3CE2" w:rsidRPr="00171288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Address</w:t>
            </w:r>
          </w:p>
          <w:p w:rsidR="00B00D87" w:rsidRDefault="003A3CE2" w:rsidP="00BA515D">
            <w:pPr>
              <w:bidi w:val="0"/>
            </w:pPr>
            <w:r>
              <w:t xml:space="preserve">Full Address. Note: for bank accounts, you can provide the </w:t>
            </w:r>
            <w:r w:rsidR="00BA515D">
              <w:t>bank + branch code.</w:t>
            </w:r>
          </w:p>
          <w:p w:rsidR="003A3CE2" w:rsidRPr="00171288" w:rsidRDefault="00BA515D" w:rsidP="00B00D87">
            <w:pPr>
              <w:bidi w:val="0"/>
              <w:rPr>
                <w:sz w:val="28"/>
                <w:szCs w:val="28"/>
              </w:rPr>
            </w:pPr>
            <w:r>
              <w:t>i.e. 12-446</w:t>
            </w:r>
          </w:p>
        </w:tc>
        <w:tc>
          <w:tcPr>
            <w:tcW w:w="2236" w:type="dxa"/>
            <w:shd w:val="clear" w:color="auto" w:fill="auto"/>
          </w:tcPr>
          <w:p w:rsidR="003A3CE2" w:rsidRPr="00171288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Account Number</w:t>
            </w:r>
          </w:p>
        </w:tc>
        <w:tc>
          <w:tcPr>
            <w:tcW w:w="927" w:type="dxa"/>
          </w:tcPr>
          <w:p w:rsidR="003A3CE2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Tax</w:t>
            </w:r>
          </w:p>
          <w:p w:rsidR="003A3CE2" w:rsidRPr="00171288" w:rsidRDefault="003A3CE2" w:rsidP="0008212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Year</w:t>
            </w:r>
          </w:p>
        </w:tc>
        <w:tc>
          <w:tcPr>
            <w:tcW w:w="1541" w:type="dxa"/>
            <w:shd w:val="clear" w:color="auto" w:fill="auto"/>
          </w:tcPr>
          <w:p w:rsidR="003A3CE2" w:rsidRPr="00171288" w:rsidRDefault="003A3CE2" w:rsidP="00171288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 xml:space="preserve">Highest </w:t>
            </w:r>
            <w:proofErr w:type="spellStart"/>
            <w:r w:rsidRPr="00171288">
              <w:rPr>
                <w:b/>
                <w:bCs/>
                <w:sz w:val="28"/>
                <w:szCs w:val="28"/>
                <w:u w:val="single"/>
              </w:rPr>
              <w:t>Balance</w:t>
            </w:r>
            <w:r w:rsidR="006844D1">
              <w:rPr>
                <w:b/>
                <w:bCs/>
                <w:sz w:val="28"/>
                <w:szCs w:val="28"/>
                <w:u w:val="single"/>
              </w:rPr>
              <w:t>During</w:t>
            </w:r>
            <w:proofErr w:type="spellEnd"/>
            <w:r w:rsidR="006844D1">
              <w:rPr>
                <w:b/>
                <w:bCs/>
                <w:sz w:val="28"/>
                <w:szCs w:val="28"/>
                <w:u w:val="single"/>
              </w:rPr>
              <w:t xml:space="preserve"> Year</w:t>
            </w:r>
          </w:p>
          <w:p w:rsidR="003A3CE2" w:rsidRPr="00171288" w:rsidRDefault="003A3CE2" w:rsidP="00171288">
            <w:pPr>
              <w:bidi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258" w:type="dxa"/>
          </w:tcPr>
          <w:p w:rsidR="003A3CE2" w:rsidRPr="00171288" w:rsidRDefault="003A3CE2" w:rsidP="00171288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rrency</w:t>
            </w:r>
          </w:p>
        </w:tc>
        <w:tc>
          <w:tcPr>
            <w:tcW w:w="1281" w:type="dxa"/>
            <w:shd w:val="clear" w:color="auto" w:fill="auto"/>
          </w:tcPr>
          <w:p w:rsidR="003A3CE2" w:rsidRPr="00171288" w:rsidRDefault="003A3CE2" w:rsidP="00171288">
            <w:pPr>
              <w:bidi w:val="0"/>
              <w:jc w:val="center"/>
              <w:rPr>
                <w:sz w:val="28"/>
                <w:szCs w:val="28"/>
              </w:rPr>
            </w:pPr>
            <w:r w:rsidRPr="00171288">
              <w:rPr>
                <w:sz w:val="28"/>
                <w:szCs w:val="28"/>
              </w:rPr>
              <w:t>Number of  Owners</w:t>
            </w:r>
            <w:r w:rsidR="006844D1">
              <w:rPr>
                <w:sz w:val="28"/>
                <w:szCs w:val="28"/>
              </w:rPr>
              <w:t xml:space="preserve"> on account</w:t>
            </w: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171288">
            <w:pPr>
              <w:bidi w:val="0"/>
              <w:jc w:val="center"/>
              <w:rPr>
                <w:color w:val="1F497D"/>
                <w:sz w:val="28"/>
                <w:szCs w:val="28"/>
              </w:rPr>
            </w:pPr>
            <w:r w:rsidRPr="00171288">
              <w:rPr>
                <w:color w:val="1F497D"/>
              </w:rPr>
              <w:t>T</w:t>
            </w:r>
          </w:p>
        </w:tc>
        <w:tc>
          <w:tcPr>
            <w:tcW w:w="1889" w:type="dxa"/>
          </w:tcPr>
          <w:p w:rsidR="003A3CE2" w:rsidRPr="00171288" w:rsidRDefault="003A3CE2" w:rsidP="00F144D3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F144D3" w:rsidRDefault="003A3CE2" w:rsidP="00F144D3">
            <w:pPr>
              <w:bidi w:val="0"/>
              <w:jc w:val="center"/>
              <w:rPr>
                <w:color w:val="1F497D"/>
              </w:rPr>
            </w:pPr>
            <w:r>
              <w:rPr>
                <w:color w:val="1F497D"/>
              </w:rPr>
              <w:t>I</w:t>
            </w:r>
          </w:p>
        </w:tc>
        <w:tc>
          <w:tcPr>
            <w:tcW w:w="2523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F144D3">
            <w:pPr>
              <w:bidi w:val="0"/>
              <w:jc w:val="center"/>
              <w:rPr>
                <w:color w:val="1F497D"/>
                <w:sz w:val="28"/>
                <w:szCs w:val="28"/>
              </w:rPr>
            </w:pPr>
            <w:proofErr w:type="spellStart"/>
            <w:r>
              <w:rPr>
                <w:color w:val="1F497D"/>
              </w:rPr>
              <w:t>Clal</w:t>
            </w:r>
            <w:proofErr w:type="spellEnd"/>
            <w:r>
              <w:rPr>
                <w:color w:val="1F497D"/>
              </w:rPr>
              <w:t xml:space="preserve"> </w:t>
            </w:r>
            <w:proofErr w:type="spellStart"/>
            <w:r>
              <w:rPr>
                <w:color w:val="1F497D"/>
              </w:rPr>
              <w:t>Pensia</w:t>
            </w:r>
            <w:proofErr w:type="spellEnd"/>
          </w:p>
        </w:tc>
        <w:tc>
          <w:tcPr>
            <w:tcW w:w="2514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3A3CE2">
            <w:pPr>
              <w:bidi w:val="0"/>
              <w:rPr>
                <w:color w:val="1F497D"/>
                <w:sz w:val="28"/>
                <w:szCs w:val="28"/>
              </w:rPr>
            </w:pPr>
            <w:r w:rsidRPr="00171288">
              <w:rPr>
                <w:color w:val="1F497D"/>
                <w:sz w:val="28"/>
                <w:szCs w:val="28"/>
              </w:rPr>
              <w:t>23 Hebrew Street, Tel Aviv</w:t>
            </w:r>
            <w:r>
              <w:rPr>
                <w:color w:val="1F497D"/>
                <w:sz w:val="28"/>
                <w:szCs w:val="28"/>
              </w:rPr>
              <w:t>, 1234567</w:t>
            </w:r>
          </w:p>
        </w:tc>
        <w:tc>
          <w:tcPr>
            <w:tcW w:w="2236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3A3CE2">
            <w:pPr>
              <w:bidi w:val="0"/>
              <w:jc w:val="center"/>
              <w:rPr>
                <w:color w:val="1F497D"/>
                <w:sz w:val="28"/>
                <w:szCs w:val="28"/>
              </w:rPr>
            </w:pPr>
            <w:r>
              <w:rPr>
                <w:color w:val="1F497D"/>
                <w:sz w:val="28"/>
                <w:szCs w:val="28"/>
              </w:rPr>
              <w:t>12-590-12345</w:t>
            </w:r>
          </w:p>
        </w:tc>
        <w:tc>
          <w:tcPr>
            <w:tcW w:w="927" w:type="dxa"/>
          </w:tcPr>
          <w:p w:rsidR="003A3CE2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Example</w:t>
            </w:r>
          </w:p>
          <w:p w:rsidR="003A3CE2" w:rsidRPr="00F960A2" w:rsidRDefault="003A3CE2" w:rsidP="00595B2E">
            <w:pPr>
              <w:bidi w:val="0"/>
              <w:rPr>
                <w:color w:val="548DD4"/>
                <w:sz w:val="28"/>
                <w:szCs w:val="28"/>
              </w:rPr>
            </w:pPr>
            <w:r w:rsidRPr="00C47FEC">
              <w:rPr>
                <w:rFonts w:ascii="Arial" w:hAnsi="Arial" w:cs="Arial"/>
                <w:b/>
                <w:bCs/>
                <w:color w:val="548DD4"/>
                <w:sz w:val="20"/>
                <w:szCs w:val="20"/>
              </w:rPr>
              <w:t xml:space="preserve"> </w:t>
            </w:r>
            <w:r w:rsidRPr="00F960A2">
              <w:rPr>
                <w:color w:val="002060"/>
                <w:sz w:val="28"/>
                <w:szCs w:val="28"/>
              </w:rPr>
              <w:t>201</w:t>
            </w:r>
            <w:r w:rsidR="00A3413C" w:rsidRPr="00F960A2">
              <w:rPr>
                <w:color w:val="002060"/>
                <w:sz w:val="28"/>
                <w:szCs w:val="28"/>
              </w:rPr>
              <w:t>8</w:t>
            </w:r>
          </w:p>
        </w:tc>
        <w:tc>
          <w:tcPr>
            <w:tcW w:w="1541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3A3CE2">
            <w:pPr>
              <w:bidi w:val="0"/>
              <w:jc w:val="center"/>
              <w:rPr>
                <w:color w:val="1F497D"/>
                <w:sz w:val="28"/>
                <w:szCs w:val="28"/>
              </w:rPr>
            </w:pPr>
            <w:r>
              <w:rPr>
                <w:color w:val="1F497D"/>
                <w:sz w:val="28"/>
                <w:szCs w:val="28"/>
              </w:rPr>
              <w:t>20,000</w:t>
            </w:r>
          </w:p>
        </w:tc>
        <w:tc>
          <w:tcPr>
            <w:tcW w:w="1258" w:type="dxa"/>
          </w:tcPr>
          <w:p w:rsidR="003A3CE2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3A3CE2">
            <w:pPr>
              <w:bidi w:val="0"/>
              <w:jc w:val="center"/>
              <w:rPr>
                <w:color w:val="FF0000"/>
                <w:sz w:val="20"/>
                <w:szCs w:val="20"/>
              </w:rPr>
            </w:pPr>
            <w:r>
              <w:rPr>
                <w:color w:val="1F497D"/>
                <w:sz w:val="28"/>
                <w:szCs w:val="28"/>
              </w:rPr>
              <w:t>Euro</w:t>
            </w:r>
          </w:p>
        </w:tc>
        <w:tc>
          <w:tcPr>
            <w:tcW w:w="1281" w:type="dxa"/>
            <w:shd w:val="clear" w:color="auto" w:fill="auto"/>
          </w:tcPr>
          <w:p w:rsidR="003A3CE2" w:rsidRPr="00171288" w:rsidRDefault="003A3CE2" w:rsidP="00171288">
            <w:pPr>
              <w:bidi w:val="0"/>
              <w:rPr>
                <w:color w:val="FF0000"/>
                <w:sz w:val="20"/>
                <w:szCs w:val="20"/>
              </w:rPr>
            </w:pPr>
            <w:r w:rsidRPr="00171288">
              <w:rPr>
                <w:color w:val="FF0000"/>
                <w:sz w:val="20"/>
                <w:szCs w:val="20"/>
              </w:rPr>
              <w:t>Example</w:t>
            </w:r>
          </w:p>
          <w:p w:rsidR="003A3CE2" w:rsidRPr="00171288" w:rsidRDefault="003A3CE2" w:rsidP="00171288">
            <w:pPr>
              <w:bidi w:val="0"/>
              <w:jc w:val="center"/>
              <w:rPr>
                <w:color w:val="1F497D"/>
                <w:sz w:val="28"/>
                <w:szCs w:val="28"/>
              </w:rPr>
            </w:pPr>
            <w:r w:rsidRPr="00171288">
              <w:rPr>
                <w:color w:val="1F497D"/>
                <w:sz w:val="28"/>
                <w:szCs w:val="28"/>
              </w:rPr>
              <w:t>1</w:t>
            </w: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  <w:bookmarkStart w:id="0" w:name="_GoBack"/>
            <w:bookmarkEnd w:id="0"/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  <w:tr w:rsidR="003A3CE2" w:rsidRPr="00171288" w:rsidTr="00B00D87">
        <w:tc>
          <w:tcPr>
            <w:tcW w:w="152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3A3CE2" w:rsidRPr="00E820A4" w:rsidRDefault="003A3CE2" w:rsidP="00171288">
            <w:pPr>
              <w:bidi w:val="0"/>
              <w:spacing w:line="360" w:lineRule="auto"/>
            </w:pPr>
          </w:p>
        </w:tc>
      </w:tr>
    </w:tbl>
    <w:p w:rsidR="00E820A4" w:rsidRDefault="00E820A4" w:rsidP="00E820A4">
      <w:pPr>
        <w:bidi w:val="0"/>
        <w:rPr>
          <w:sz w:val="28"/>
          <w:szCs w:val="28"/>
        </w:rPr>
      </w:pPr>
    </w:p>
    <w:p w:rsidR="00E820A4" w:rsidRDefault="00E820A4" w:rsidP="006844D1">
      <w:pPr>
        <w:bidi w:val="0"/>
        <w:jc w:val="center"/>
        <w:rPr>
          <w:rStyle w:val="Hyperlink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lease </w:t>
      </w:r>
      <w:r w:rsidRPr="00E820A4">
        <w:rPr>
          <w:b/>
          <w:bCs/>
          <w:sz w:val="28"/>
          <w:szCs w:val="28"/>
        </w:rPr>
        <w:t xml:space="preserve">Fax to </w:t>
      </w:r>
      <w:r w:rsidR="006844D1">
        <w:rPr>
          <w:b/>
          <w:bCs/>
          <w:sz w:val="28"/>
          <w:szCs w:val="28"/>
        </w:rPr>
        <w:t>077-318-2343</w:t>
      </w:r>
      <w:r w:rsidRPr="00E820A4">
        <w:rPr>
          <w:b/>
          <w:bCs/>
          <w:sz w:val="28"/>
          <w:szCs w:val="28"/>
        </w:rPr>
        <w:t xml:space="preserve"> or Scan and Email to </w:t>
      </w:r>
      <w:hyperlink r:id="rId12" w:history="1">
        <w:r w:rsidRPr="00E820A4">
          <w:rPr>
            <w:rStyle w:val="Hyperlink"/>
            <w:b/>
            <w:bCs/>
            <w:sz w:val="28"/>
            <w:szCs w:val="28"/>
          </w:rPr>
          <w:t>info@ardcpa.com</w:t>
        </w:r>
      </w:hyperlink>
    </w:p>
    <w:p w:rsidR="00B00D87" w:rsidRPr="00B00D87" w:rsidRDefault="00B00D87" w:rsidP="00B00D87">
      <w:pPr>
        <w:bidi w:val="0"/>
        <w:jc w:val="center"/>
        <w:rPr>
          <w:b/>
          <w:bCs/>
          <w:sz w:val="28"/>
          <w:szCs w:val="28"/>
          <w:u w:val="single"/>
        </w:rPr>
      </w:pPr>
      <w:r w:rsidRPr="00B00D87">
        <w:rPr>
          <w:b/>
          <w:bCs/>
          <w:sz w:val="28"/>
          <w:szCs w:val="28"/>
          <w:u w:val="single"/>
        </w:rPr>
        <w:lastRenderedPageBreak/>
        <w:t>FBAR Fill in (Continued)</w:t>
      </w:r>
    </w:p>
    <w:p w:rsidR="00B00D87" w:rsidRDefault="00B00D87" w:rsidP="00B00D87">
      <w:pPr>
        <w:bidi w:val="0"/>
        <w:jc w:val="center"/>
        <w:rPr>
          <w:rStyle w:val="Hyperlink"/>
          <w:b/>
          <w:bCs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1"/>
        <w:gridCol w:w="1889"/>
        <w:gridCol w:w="2523"/>
        <w:gridCol w:w="2514"/>
        <w:gridCol w:w="2236"/>
        <w:gridCol w:w="927"/>
        <w:gridCol w:w="1541"/>
        <w:gridCol w:w="1258"/>
        <w:gridCol w:w="1281"/>
      </w:tblGrid>
      <w:tr w:rsidR="00B00D87" w:rsidRPr="00171288" w:rsidTr="00B00D87">
        <w:trPr>
          <w:trHeight w:val="2060"/>
        </w:trPr>
        <w:tc>
          <w:tcPr>
            <w:tcW w:w="1521" w:type="dxa"/>
            <w:shd w:val="clear" w:color="auto" w:fill="auto"/>
          </w:tcPr>
          <w:p w:rsidR="00B00D87" w:rsidRPr="00663D1D" w:rsidRDefault="00B00D87" w:rsidP="00356052">
            <w:pPr>
              <w:bidi w:val="0"/>
            </w:pPr>
            <w:r w:rsidRPr="00663D1D">
              <w:t>Taxpayer (T)</w:t>
            </w:r>
          </w:p>
          <w:p w:rsidR="00B00D87" w:rsidRPr="00663D1D" w:rsidRDefault="00B00D87" w:rsidP="00356052">
            <w:pPr>
              <w:bidi w:val="0"/>
            </w:pPr>
            <w:r w:rsidRPr="00663D1D">
              <w:t>Spouse (S)</w:t>
            </w:r>
          </w:p>
          <w:p w:rsidR="00B00D87" w:rsidRPr="00171288" w:rsidRDefault="00B00D87" w:rsidP="00356052">
            <w:pPr>
              <w:bidi w:val="0"/>
              <w:rPr>
                <w:sz w:val="28"/>
                <w:szCs w:val="28"/>
              </w:rPr>
            </w:pPr>
            <w:r w:rsidRPr="00663D1D">
              <w:t>Joint (J)</w:t>
            </w:r>
          </w:p>
        </w:tc>
        <w:tc>
          <w:tcPr>
            <w:tcW w:w="1889" w:type="dxa"/>
          </w:tcPr>
          <w:p w:rsidR="00B00D87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Type</w:t>
            </w:r>
          </w:p>
          <w:p w:rsidR="00B00D87" w:rsidRDefault="00B00D87" w:rsidP="00356052">
            <w:pPr>
              <w:bidi w:val="0"/>
            </w:pPr>
            <w:r>
              <w:t>Bank(B)</w:t>
            </w:r>
          </w:p>
          <w:p w:rsidR="00B00D87" w:rsidRDefault="00B00D87" w:rsidP="00356052">
            <w:pPr>
              <w:bidi w:val="0"/>
            </w:pPr>
            <w:r>
              <w:t>Securities(S)</w:t>
            </w:r>
          </w:p>
          <w:p w:rsidR="00B00D87" w:rsidRDefault="00B00D87" w:rsidP="00356052">
            <w:pPr>
              <w:bidi w:val="0"/>
            </w:pPr>
            <w:r>
              <w:t>Pension(P)</w:t>
            </w:r>
          </w:p>
          <w:p w:rsidR="00B00D87" w:rsidRDefault="00B00D87" w:rsidP="00356052">
            <w:pPr>
              <w:bidi w:val="0"/>
            </w:pPr>
            <w:proofErr w:type="spellStart"/>
            <w:r>
              <w:t>KupatGemel</w:t>
            </w:r>
            <w:proofErr w:type="spellEnd"/>
            <w:r>
              <w:t>(G)</w:t>
            </w:r>
          </w:p>
          <w:p w:rsidR="00B00D87" w:rsidRDefault="00B00D87" w:rsidP="00356052">
            <w:pPr>
              <w:bidi w:val="0"/>
            </w:pPr>
            <w:proofErr w:type="spellStart"/>
            <w:r w:rsidRPr="00F144D3">
              <w:t>Hishtalmu</w:t>
            </w:r>
            <w:r>
              <w:t>t</w:t>
            </w:r>
            <w:proofErr w:type="spellEnd"/>
            <w:r w:rsidRPr="00F144D3">
              <w:t xml:space="preserve"> (H)</w:t>
            </w:r>
          </w:p>
          <w:p w:rsidR="00B00D87" w:rsidRPr="00171288" w:rsidRDefault="00B00D87" w:rsidP="00356052">
            <w:pPr>
              <w:bidi w:val="0"/>
              <w:rPr>
                <w:b/>
                <w:bCs/>
                <w:sz w:val="28"/>
                <w:szCs w:val="28"/>
                <w:u w:val="single"/>
              </w:rPr>
            </w:pPr>
            <w:r>
              <w:t>Insurance(I)</w:t>
            </w:r>
          </w:p>
        </w:tc>
        <w:tc>
          <w:tcPr>
            <w:tcW w:w="2523" w:type="dxa"/>
            <w:shd w:val="clear" w:color="auto" w:fill="auto"/>
          </w:tcPr>
          <w:p w:rsidR="00B00D87" w:rsidRPr="00171288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Name</w:t>
            </w:r>
          </w:p>
          <w:p w:rsidR="00B00D87" w:rsidRPr="00171288" w:rsidRDefault="00B00D87" w:rsidP="00356052">
            <w:pPr>
              <w:bidi w:val="0"/>
              <w:rPr>
                <w:sz w:val="28"/>
                <w:szCs w:val="28"/>
              </w:rPr>
            </w:pPr>
            <w:r>
              <w:t>Company name</w:t>
            </w:r>
          </w:p>
        </w:tc>
        <w:tc>
          <w:tcPr>
            <w:tcW w:w="2514" w:type="dxa"/>
            <w:shd w:val="clear" w:color="auto" w:fill="auto"/>
          </w:tcPr>
          <w:p w:rsidR="00B00D87" w:rsidRPr="00171288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Address</w:t>
            </w:r>
          </w:p>
          <w:p w:rsidR="00B00D87" w:rsidRDefault="00B00D87" w:rsidP="00356052">
            <w:pPr>
              <w:bidi w:val="0"/>
            </w:pPr>
            <w:r>
              <w:t>Full Address. Note: for bank accounts, you can provide the bank + branch code.</w:t>
            </w:r>
          </w:p>
          <w:p w:rsidR="00B00D87" w:rsidRPr="00171288" w:rsidRDefault="00B00D87" w:rsidP="00356052">
            <w:pPr>
              <w:bidi w:val="0"/>
              <w:rPr>
                <w:sz w:val="28"/>
                <w:szCs w:val="28"/>
              </w:rPr>
            </w:pPr>
            <w:r>
              <w:t>i.e. 12-446</w:t>
            </w:r>
          </w:p>
        </w:tc>
        <w:tc>
          <w:tcPr>
            <w:tcW w:w="2236" w:type="dxa"/>
            <w:shd w:val="clear" w:color="auto" w:fill="auto"/>
          </w:tcPr>
          <w:p w:rsidR="00B00D87" w:rsidRPr="00171288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Account Number</w:t>
            </w:r>
          </w:p>
        </w:tc>
        <w:tc>
          <w:tcPr>
            <w:tcW w:w="927" w:type="dxa"/>
          </w:tcPr>
          <w:p w:rsidR="00B00D87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Tax</w:t>
            </w:r>
          </w:p>
          <w:p w:rsidR="00B00D87" w:rsidRPr="00171288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Year</w:t>
            </w:r>
          </w:p>
        </w:tc>
        <w:tc>
          <w:tcPr>
            <w:tcW w:w="1541" w:type="dxa"/>
            <w:shd w:val="clear" w:color="auto" w:fill="auto"/>
          </w:tcPr>
          <w:p w:rsidR="00B00D87" w:rsidRPr="00171288" w:rsidRDefault="00B00D87" w:rsidP="00356052">
            <w:pPr>
              <w:bidi w:val="0"/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171288">
              <w:rPr>
                <w:b/>
                <w:bCs/>
                <w:sz w:val="28"/>
                <w:szCs w:val="28"/>
                <w:u w:val="single"/>
              </w:rPr>
              <w:t>Highest Balance</w:t>
            </w:r>
            <w:r w:rsidR="006844D1">
              <w:rPr>
                <w:b/>
                <w:bCs/>
                <w:sz w:val="28"/>
                <w:szCs w:val="28"/>
                <w:u w:val="single"/>
              </w:rPr>
              <w:t xml:space="preserve"> During Year</w:t>
            </w:r>
          </w:p>
          <w:p w:rsidR="00B00D87" w:rsidRPr="00171288" w:rsidRDefault="00B00D87" w:rsidP="00356052">
            <w:pPr>
              <w:bidi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258" w:type="dxa"/>
          </w:tcPr>
          <w:p w:rsidR="00B00D87" w:rsidRPr="00171288" w:rsidRDefault="00B00D87" w:rsidP="00356052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rrency</w:t>
            </w:r>
          </w:p>
        </w:tc>
        <w:tc>
          <w:tcPr>
            <w:tcW w:w="1281" w:type="dxa"/>
            <w:shd w:val="clear" w:color="auto" w:fill="auto"/>
          </w:tcPr>
          <w:p w:rsidR="00B00D87" w:rsidRPr="00171288" w:rsidRDefault="00B00D87" w:rsidP="00356052">
            <w:pPr>
              <w:bidi w:val="0"/>
              <w:jc w:val="center"/>
              <w:rPr>
                <w:sz w:val="28"/>
                <w:szCs w:val="28"/>
              </w:rPr>
            </w:pPr>
            <w:r w:rsidRPr="00171288">
              <w:rPr>
                <w:sz w:val="28"/>
                <w:szCs w:val="28"/>
              </w:rPr>
              <w:t>Number of  Owners</w:t>
            </w:r>
            <w:r w:rsidR="006844D1">
              <w:rPr>
                <w:sz w:val="28"/>
                <w:szCs w:val="28"/>
              </w:rPr>
              <w:t xml:space="preserve"> on account</w:t>
            </w: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  <w:tr w:rsidR="00B00D87" w:rsidRPr="00171288" w:rsidTr="00B00D87">
        <w:tc>
          <w:tcPr>
            <w:tcW w:w="152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889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23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514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2236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927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54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58" w:type="dxa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  <w:tc>
          <w:tcPr>
            <w:tcW w:w="1281" w:type="dxa"/>
            <w:shd w:val="clear" w:color="auto" w:fill="auto"/>
          </w:tcPr>
          <w:p w:rsidR="00B00D87" w:rsidRPr="00E820A4" w:rsidRDefault="00B00D87" w:rsidP="00356052">
            <w:pPr>
              <w:bidi w:val="0"/>
              <w:spacing w:line="360" w:lineRule="auto"/>
            </w:pPr>
          </w:p>
        </w:tc>
      </w:tr>
    </w:tbl>
    <w:p w:rsidR="00B00D87" w:rsidRDefault="00B00D87" w:rsidP="00B00D87">
      <w:pPr>
        <w:bidi w:val="0"/>
        <w:jc w:val="center"/>
        <w:rPr>
          <w:b/>
          <w:bCs/>
          <w:sz w:val="28"/>
          <w:szCs w:val="28"/>
        </w:rPr>
      </w:pPr>
    </w:p>
    <w:p w:rsidR="00B00D87" w:rsidRPr="00B00D87" w:rsidRDefault="00B00D87" w:rsidP="006844D1">
      <w:pPr>
        <w:bidi w:val="0"/>
        <w:jc w:val="center"/>
        <w:rPr>
          <w:b/>
          <w:bCs/>
          <w:color w:val="0000FF"/>
          <w:sz w:val="28"/>
          <w:szCs w:val="28"/>
          <w:u w:val="single"/>
          <w:rtl/>
        </w:rPr>
      </w:pPr>
      <w:r>
        <w:rPr>
          <w:b/>
          <w:bCs/>
          <w:sz w:val="28"/>
          <w:szCs w:val="28"/>
        </w:rPr>
        <w:t xml:space="preserve">Please </w:t>
      </w:r>
      <w:r w:rsidRPr="00E820A4">
        <w:rPr>
          <w:b/>
          <w:bCs/>
          <w:sz w:val="28"/>
          <w:szCs w:val="28"/>
        </w:rPr>
        <w:t xml:space="preserve">Fax to </w:t>
      </w:r>
      <w:r w:rsidR="006844D1">
        <w:rPr>
          <w:b/>
          <w:bCs/>
          <w:sz w:val="28"/>
          <w:szCs w:val="28"/>
        </w:rPr>
        <w:t>077-318-2343</w:t>
      </w:r>
      <w:r w:rsidRPr="00E820A4">
        <w:rPr>
          <w:b/>
          <w:bCs/>
          <w:sz w:val="28"/>
          <w:szCs w:val="28"/>
        </w:rPr>
        <w:t xml:space="preserve"> or Scan and Email to </w:t>
      </w:r>
      <w:hyperlink r:id="rId13" w:history="1">
        <w:r w:rsidRPr="00E820A4">
          <w:rPr>
            <w:rStyle w:val="Hyperlink"/>
            <w:b/>
            <w:bCs/>
            <w:sz w:val="28"/>
            <w:szCs w:val="28"/>
          </w:rPr>
          <w:t>info@ardcpa.com</w:t>
        </w:r>
      </w:hyperlink>
    </w:p>
    <w:sectPr w:rsidR="00B00D87" w:rsidRPr="00B00D87" w:rsidSect="00CE4170">
      <w:pgSz w:w="16834" w:h="11909" w:orient="landscape" w:code="9"/>
      <w:pgMar w:top="567" w:right="567" w:bottom="567" w:left="56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9BC" w:rsidRDefault="003579BC">
      <w:r>
        <w:separator/>
      </w:r>
    </w:p>
  </w:endnote>
  <w:endnote w:type="continuationSeparator" w:id="0">
    <w:p w:rsidR="003579BC" w:rsidRDefault="003579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72CB" w:rsidRPr="00737108" w:rsidRDefault="002172CB" w:rsidP="00737108">
    <w:pPr>
      <w:pStyle w:val="Footer"/>
      <w:bidi w:val="0"/>
      <w:rPr>
        <w:color w:val="C0C0C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9BC" w:rsidRDefault="003579BC">
      <w:r>
        <w:separator/>
      </w:r>
    </w:p>
  </w:footnote>
  <w:footnote w:type="continuationSeparator" w:id="0">
    <w:p w:rsidR="003579BC" w:rsidRDefault="003579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6038F"/>
    <w:multiLevelType w:val="hybridMultilevel"/>
    <w:tmpl w:val="8190FD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7A2894"/>
    <w:multiLevelType w:val="hybridMultilevel"/>
    <w:tmpl w:val="8B3E42FC"/>
    <w:lvl w:ilvl="0" w:tplc="279877EC">
      <w:start w:val="1"/>
      <w:numFmt w:val="bullet"/>
      <w:lvlText w:val=""/>
      <w:lvlJc w:val="right"/>
      <w:pPr>
        <w:ind w:left="720" w:hanging="360"/>
      </w:pPr>
      <w:rPr>
        <w:rFonts w:ascii="Wingdings" w:hAnsi="Wingdings" w:cs="Wingdings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YwNzM2NTGxsDBV0lEKTi0uzszPAykwrgUA5xPl6SwAAAA="/>
  </w:docVars>
  <w:rsids>
    <w:rsidRoot w:val="00FD1C06"/>
    <w:rsid w:val="00000C73"/>
    <w:rsid w:val="00002B55"/>
    <w:rsid w:val="00002DA8"/>
    <w:rsid w:val="0000671C"/>
    <w:rsid w:val="000072EF"/>
    <w:rsid w:val="000161EE"/>
    <w:rsid w:val="00016832"/>
    <w:rsid w:val="00026547"/>
    <w:rsid w:val="00033264"/>
    <w:rsid w:val="000338E1"/>
    <w:rsid w:val="00033C6B"/>
    <w:rsid w:val="000417D4"/>
    <w:rsid w:val="00054ECA"/>
    <w:rsid w:val="000556D8"/>
    <w:rsid w:val="0006258A"/>
    <w:rsid w:val="00064538"/>
    <w:rsid w:val="00071061"/>
    <w:rsid w:val="000715C7"/>
    <w:rsid w:val="000758F2"/>
    <w:rsid w:val="00077030"/>
    <w:rsid w:val="00082128"/>
    <w:rsid w:val="0008608E"/>
    <w:rsid w:val="00094BEA"/>
    <w:rsid w:val="000A68F3"/>
    <w:rsid w:val="000C0AF4"/>
    <w:rsid w:val="000C0CE9"/>
    <w:rsid w:val="000C2E8E"/>
    <w:rsid w:val="000C7A8A"/>
    <w:rsid w:val="000D4769"/>
    <w:rsid w:val="000D658D"/>
    <w:rsid w:val="000D7827"/>
    <w:rsid w:val="000F1292"/>
    <w:rsid w:val="000F2C25"/>
    <w:rsid w:val="000F79E9"/>
    <w:rsid w:val="00101B66"/>
    <w:rsid w:val="00104E9A"/>
    <w:rsid w:val="00105A7B"/>
    <w:rsid w:val="00107FDF"/>
    <w:rsid w:val="001130DE"/>
    <w:rsid w:val="00135863"/>
    <w:rsid w:val="00140C1D"/>
    <w:rsid w:val="00147FF5"/>
    <w:rsid w:val="00160578"/>
    <w:rsid w:val="00161D9C"/>
    <w:rsid w:val="00171288"/>
    <w:rsid w:val="0017269C"/>
    <w:rsid w:val="00183E2D"/>
    <w:rsid w:val="00187AF6"/>
    <w:rsid w:val="001926C8"/>
    <w:rsid w:val="0019385A"/>
    <w:rsid w:val="0019387E"/>
    <w:rsid w:val="00193D2A"/>
    <w:rsid w:val="00196F21"/>
    <w:rsid w:val="001A11E8"/>
    <w:rsid w:val="001A25E7"/>
    <w:rsid w:val="001A3B2D"/>
    <w:rsid w:val="001A4C22"/>
    <w:rsid w:val="001A5E1D"/>
    <w:rsid w:val="001A7D45"/>
    <w:rsid w:val="001B36AF"/>
    <w:rsid w:val="001C030F"/>
    <w:rsid w:val="001D5411"/>
    <w:rsid w:val="001F1DBD"/>
    <w:rsid w:val="0020563F"/>
    <w:rsid w:val="002056FB"/>
    <w:rsid w:val="00210004"/>
    <w:rsid w:val="00210339"/>
    <w:rsid w:val="00210946"/>
    <w:rsid w:val="002172CB"/>
    <w:rsid w:val="00221A03"/>
    <w:rsid w:val="00233A24"/>
    <w:rsid w:val="00242642"/>
    <w:rsid w:val="002440CA"/>
    <w:rsid w:val="002458D3"/>
    <w:rsid w:val="002512F9"/>
    <w:rsid w:val="002560EF"/>
    <w:rsid w:val="00256E04"/>
    <w:rsid w:val="002609BB"/>
    <w:rsid w:val="00266F80"/>
    <w:rsid w:val="00276087"/>
    <w:rsid w:val="00276CC5"/>
    <w:rsid w:val="00290D98"/>
    <w:rsid w:val="00291330"/>
    <w:rsid w:val="002954BC"/>
    <w:rsid w:val="0029622F"/>
    <w:rsid w:val="00296A4C"/>
    <w:rsid w:val="002A1E6F"/>
    <w:rsid w:val="002A3139"/>
    <w:rsid w:val="002A5570"/>
    <w:rsid w:val="002B1405"/>
    <w:rsid w:val="002B7837"/>
    <w:rsid w:val="002C4098"/>
    <w:rsid w:val="002C7F93"/>
    <w:rsid w:val="002D1384"/>
    <w:rsid w:val="002D6E4F"/>
    <w:rsid w:val="002E6286"/>
    <w:rsid w:val="002F449B"/>
    <w:rsid w:val="00301353"/>
    <w:rsid w:val="00303B9E"/>
    <w:rsid w:val="00304638"/>
    <w:rsid w:val="00312817"/>
    <w:rsid w:val="003202A0"/>
    <w:rsid w:val="00325D45"/>
    <w:rsid w:val="003260EC"/>
    <w:rsid w:val="0033137D"/>
    <w:rsid w:val="00334F18"/>
    <w:rsid w:val="00336B40"/>
    <w:rsid w:val="00344279"/>
    <w:rsid w:val="003455DF"/>
    <w:rsid w:val="003501BC"/>
    <w:rsid w:val="00351BE6"/>
    <w:rsid w:val="0035721C"/>
    <w:rsid w:val="003579BC"/>
    <w:rsid w:val="00360D3B"/>
    <w:rsid w:val="003620AC"/>
    <w:rsid w:val="0036686D"/>
    <w:rsid w:val="00370828"/>
    <w:rsid w:val="00371B17"/>
    <w:rsid w:val="00371C80"/>
    <w:rsid w:val="003748F5"/>
    <w:rsid w:val="00380431"/>
    <w:rsid w:val="003810A6"/>
    <w:rsid w:val="00390D72"/>
    <w:rsid w:val="0039306F"/>
    <w:rsid w:val="00397942"/>
    <w:rsid w:val="003A3CE2"/>
    <w:rsid w:val="003B58D0"/>
    <w:rsid w:val="003C0DF8"/>
    <w:rsid w:val="003C4935"/>
    <w:rsid w:val="003D6718"/>
    <w:rsid w:val="003E4953"/>
    <w:rsid w:val="003E52D0"/>
    <w:rsid w:val="00406873"/>
    <w:rsid w:val="00406A3F"/>
    <w:rsid w:val="00407492"/>
    <w:rsid w:val="0041432B"/>
    <w:rsid w:val="004228FF"/>
    <w:rsid w:val="00425245"/>
    <w:rsid w:val="004257DE"/>
    <w:rsid w:val="0043024F"/>
    <w:rsid w:val="004344D7"/>
    <w:rsid w:val="00447B55"/>
    <w:rsid w:val="00467E10"/>
    <w:rsid w:val="00485AB7"/>
    <w:rsid w:val="00492EE9"/>
    <w:rsid w:val="004A2A3D"/>
    <w:rsid w:val="004B0C6C"/>
    <w:rsid w:val="004B1380"/>
    <w:rsid w:val="004B3267"/>
    <w:rsid w:val="004B3D75"/>
    <w:rsid w:val="004C16F5"/>
    <w:rsid w:val="004D12BF"/>
    <w:rsid w:val="004D29FD"/>
    <w:rsid w:val="004D3BFF"/>
    <w:rsid w:val="004D4810"/>
    <w:rsid w:val="004D68C1"/>
    <w:rsid w:val="004E340F"/>
    <w:rsid w:val="004F25B2"/>
    <w:rsid w:val="00500229"/>
    <w:rsid w:val="0050023D"/>
    <w:rsid w:val="00503DEA"/>
    <w:rsid w:val="00506737"/>
    <w:rsid w:val="00513851"/>
    <w:rsid w:val="00513ED6"/>
    <w:rsid w:val="00515AE5"/>
    <w:rsid w:val="00515D3C"/>
    <w:rsid w:val="005218BC"/>
    <w:rsid w:val="00523112"/>
    <w:rsid w:val="005231D4"/>
    <w:rsid w:val="005401D7"/>
    <w:rsid w:val="00540CA6"/>
    <w:rsid w:val="005521BE"/>
    <w:rsid w:val="005526CD"/>
    <w:rsid w:val="005526F9"/>
    <w:rsid w:val="00556367"/>
    <w:rsid w:val="00561FA0"/>
    <w:rsid w:val="00564967"/>
    <w:rsid w:val="0057047D"/>
    <w:rsid w:val="00570601"/>
    <w:rsid w:val="00572B22"/>
    <w:rsid w:val="005838E9"/>
    <w:rsid w:val="00585D99"/>
    <w:rsid w:val="00586A8D"/>
    <w:rsid w:val="00586D36"/>
    <w:rsid w:val="005910F1"/>
    <w:rsid w:val="005924DA"/>
    <w:rsid w:val="0059276A"/>
    <w:rsid w:val="00592F6E"/>
    <w:rsid w:val="00595B2E"/>
    <w:rsid w:val="0059719C"/>
    <w:rsid w:val="005A0FA4"/>
    <w:rsid w:val="005A1657"/>
    <w:rsid w:val="005A602A"/>
    <w:rsid w:val="005B1428"/>
    <w:rsid w:val="005B1ACF"/>
    <w:rsid w:val="005B3ECC"/>
    <w:rsid w:val="005B4496"/>
    <w:rsid w:val="005C12E7"/>
    <w:rsid w:val="005C271E"/>
    <w:rsid w:val="005C728E"/>
    <w:rsid w:val="005D24F3"/>
    <w:rsid w:val="005D25E0"/>
    <w:rsid w:val="005D32F4"/>
    <w:rsid w:val="005D63DC"/>
    <w:rsid w:val="005D6FF7"/>
    <w:rsid w:val="005E3306"/>
    <w:rsid w:val="005E3EFE"/>
    <w:rsid w:val="005E4F37"/>
    <w:rsid w:val="005E7CED"/>
    <w:rsid w:val="005F186C"/>
    <w:rsid w:val="00602557"/>
    <w:rsid w:val="0060323D"/>
    <w:rsid w:val="0060477F"/>
    <w:rsid w:val="00606157"/>
    <w:rsid w:val="006149B3"/>
    <w:rsid w:val="006157ED"/>
    <w:rsid w:val="00620075"/>
    <w:rsid w:val="00625DD6"/>
    <w:rsid w:val="00640E1A"/>
    <w:rsid w:val="00641E1C"/>
    <w:rsid w:val="006443E1"/>
    <w:rsid w:val="00644F05"/>
    <w:rsid w:val="00647783"/>
    <w:rsid w:val="00650438"/>
    <w:rsid w:val="00654538"/>
    <w:rsid w:val="006549AE"/>
    <w:rsid w:val="00657B8E"/>
    <w:rsid w:val="00663D1D"/>
    <w:rsid w:val="00674B67"/>
    <w:rsid w:val="006811F1"/>
    <w:rsid w:val="006844D1"/>
    <w:rsid w:val="006A14DA"/>
    <w:rsid w:val="006A4432"/>
    <w:rsid w:val="006A4976"/>
    <w:rsid w:val="006A5A64"/>
    <w:rsid w:val="006C3363"/>
    <w:rsid w:val="006C6D84"/>
    <w:rsid w:val="006D08A3"/>
    <w:rsid w:val="006D7F7E"/>
    <w:rsid w:val="006E4752"/>
    <w:rsid w:val="006F302E"/>
    <w:rsid w:val="00701E18"/>
    <w:rsid w:val="00706D5E"/>
    <w:rsid w:val="00711A5A"/>
    <w:rsid w:val="00713D9D"/>
    <w:rsid w:val="00717AE6"/>
    <w:rsid w:val="007270BF"/>
    <w:rsid w:val="00732A63"/>
    <w:rsid w:val="00737108"/>
    <w:rsid w:val="00751361"/>
    <w:rsid w:val="0075169A"/>
    <w:rsid w:val="007553A1"/>
    <w:rsid w:val="0075606C"/>
    <w:rsid w:val="00764D2C"/>
    <w:rsid w:val="0076544B"/>
    <w:rsid w:val="00765C8C"/>
    <w:rsid w:val="00770FFB"/>
    <w:rsid w:val="00775D2A"/>
    <w:rsid w:val="00777EFE"/>
    <w:rsid w:val="00781E7A"/>
    <w:rsid w:val="0078379D"/>
    <w:rsid w:val="00790274"/>
    <w:rsid w:val="00791AE6"/>
    <w:rsid w:val="007A0672"/>
    <w:rsid w:val="007A3240"/>
    <w:rsid w:val="007C220E"/>
    <w:rsid w:val="007D0E07"/>
    <w:rsid w:val="007E05E5"/>
    <w:rsid w:val="007F0201"/>
    <w:rsid w:val="007F04B5"/>
    <w:rsid w:val="007F17B8"/>
    <w:rsid w:val="00801DEE"/>
    <w:rsid w:val="0080789C"/>
    <w:rsid w:val="00817012"/>
    <w:rsid w:val="0081726D"/>
    <w:rsid w:val="00820849"/>
    <w:rsid w:val="008217B9"/>
    <w:rsid w:val="00826816"/>
    <w:rsid w:val="00827CAE"/>
    <w:rsid w:val="00834092"/>
    <w:rsid w:val="00836EC7"/>
    <w:rsid w:val="008533F9"/>
    <w:rsid w:val="00864AAD"/>
    <w:rsid w:val="00865181"/>
    <w:rsid w:val="008672F9"/>
    <w:rsid w:val="008816F0"/>
    <w:rsid w:val="00882932"/>
    <w:rsid w:val="00885E2A"/>
    <w:rsid w:val="00891EFA"/>
    <w:rsid w:val="008930DE"/>
    <w:rsid w:val="00896458"/>
    <w:rsid w:val="008A08AC"/>
    <w:rsid w:val="008A0F7C"/>
    <w:rsid w:val="008A0FB6"/>
    <w:rsid w:val="008A7275"/>
    <w:rsid w:val="008A75C6"/>
    <w:rsid w:val="008B0754"/>
    <w:rsid w:val="008B32D2"/>
    <w:rsid w:val="008C281E"/>
    <w:rsid w:val="008D5076"/>
    <w:rsid w:val="008D7178"/>
    <w:rsid w:val="008E139D"/>
    <w:rsid w:val="008E1E2D"/>
    <w:rsid w:val="008E3CDC"/>
    <w:rsid w:val="008E78D5"/>
    <w:rsid w:val="00912795"/>
    <w:rsid w:val="009200FE"/>
    <w:rsid w:val="009445A0"/>
    <w:rsid w:val="0094479D"/>
    <w:rsid w:val="00953F4C"/>
    <w:rsid w:val="009558E8"/>
    <w:rsid w:val="00955D28"/>
    <w:rsid w:val="009577CF"/>
    <w:rsid w:val="00960147"/>
    <w:rsid w:val="00960DCC"/>
    <w:rsid w:val="0096433D"/>
    <w:rsid w:val="0097000F"/>
    <w:rsid w:val="00970A08"/>
    <w:rsid w:val="00970F40"/>
    <w:rsid w:val="009764C6"/>
    <w:rsid w:val="00992235"/>
    <w:rsid w:val="00992B75"/>
    <w:rsid w:val="00995D6D"/>
    <w:rsid w:val="009A16E9"/>
    <w:rsid w:val="009A1732"/>
    <w:rsid w:val="009A779F"/>
    <w:rsid w:val="009A791A"/>
    <w:rsid w:val="009B0D3D"/>
    <w:rsid w:val="009B362F"/>
    <w:rsid w:val="009B565A"/>
    <w:rsid w:val="009B7981"/>
    <w:rsid w:val="009C1D76"/>
    <w:rsid w:val="009C6BF7"/>
    <w:rsid w:val="009C7BC2"/>
    <w:rsid w:val="009D2739"/>
    <w:rsid w:val="009D691F"/>
    <w:rsid w:val="009F1BDA"/>
    <w:rsid w:val="009F4C3D"/>
    <w:rsid w:val="00A11C30"/>
    <w:rsid w:val="00A12131"/>
    <w:rsid w:val="00A32988"/>
    <w:rsid w:val="00A3413C"/>
    <w:rsid w:val="00A43951"/>
    <w:rsid w:val="00A53B5C"/>
    <w:rsid w:val="00A54E1A"/>
    <w:rsid w:val="00A55643"/>
    <w:rsid w:val="00A56CAF"/>
    <w:rsid w:val="00A62E2E"/>
    <w:rsid w:val="00A63312"/>
    <w:rsid w:val="00A67F19"/>
    <w:rsid w:val="00A736A6"/>
    <w:rsid w:val="00A8000B"/>
    <w:rsid w:val="00A83CC8"/>
    <w:rsid w:val="00A85DDF"/>
    <w:rsid w:val="00A9490D"/>
    <w:rsid w:val="00AA1879"/>
    <w:rsid w:val="00AA2F4E"/>
    <w:rsid w:val="00AB395A"/>
    <w:rsid w:val="00AB4555"/>
    <w:rsid w:val="00AB713D"/>
    <w:rsid w:val="00AC0D4C"/>
    <w:rsid w:val="00AC584A"/>
    <w:rsid w:val="00AE0DF9"/>
    <w:rsid w:val="00AE53DC"/>
    <w:rsid w:val="00AE59AE"/>
    <w:rsid w:val="00AE6B58"/>
    <w:rsid w:val="00AE7F8D"/>
    <w:rsid w:val="00AF0354"/>
    <w:rsid w:val="00AF381C"/>
    <w:rsid w:val="00AF7160"/>
    <w:rsid w:val="00B00D87"/>
    <w:rsid w:val="00B030D5"/>
    <w:rsid w:val="00B04D52"/>
    <w:rsid w:val="00B058F1"/>
    <w:rsid w:val="00B11D61"/>
    <w:rsid w:val="00B12112"/>
    <w:rsid w:val="00B126B8"/>
    <w:rsid w:val="00B12D75"/>
    <w:rsid w:val="00B13898"/>
    <w:rsid w:val="00B2175E"/>
    <w:rsid w:val="00B22F37"/>
    <w:rsid w:val="00B23A31"/>
    <w:rsid w:val="00B247E4"/>
    <w:rsid w:val="00B2767B"/>
    <w:rsid w:val="00B3030E"/>
    <w:rsid w:val="00B323B7"/>
    <w:rsid w:val="00B3264F"/>
    <w:rsid w:val="00B4392F"/>
    <w:rsid w:val="00B51A1F"/>
    <w:rsid w:val="00B578BB"/>
    <w:rsid w:val="00B61006"/>
    <w:rsid w:val="00B62FB4"/>
    <w:rsid w:val="00B65F67"/>
    <w:rsid w:val="00B70152"/>
    <w:rsid w:val="00B7032B"/>
    <w:rsid w:val="00B74C16"/>
    <w:rsid w:val="00B75669"/>
    <w:rsid w:val="00B76496"/>
    <w:rsid w:val="00B80386"/>
    <w:rsid w:val="00B80471"/>
    <w:rsid w:val="00B8455D"/>
    <w:rsid w:val="00B86E5D"/>
    <w:rsid w:val="00B90218"/>
    <w:rsid w:val="00B90308"/>
    <w:rsid w:val="00B94BC3"/>
    <w:rsid w:val="00BA515D"/>
    <w:rsid w:val="00BA6F32"/>
    <w:rsid w:val="00BB1B00"/>
    <w:rsid w:val="00BC3BA2"/>
    <w:rsid w:val="00BC51DD"/>
    <w:rsid w:val="00BC5B33"/>
    <w:rsid w:val="00BC6823"/>
    <w:rsid w:val="00BD1834"/>
    <w:rsid w:val="00BD2955"/>
    <w:rsid w:val="00BE6F4B"/>
    <w:rsid w:val="00BF3EB7"/>
    <w:rsid w:val="00BF5FD8"/>
    <w:rsid w:val="00C14AC0"/>
    <w:rsid w:val="00C17E8A"/>
    <w:rsid w:val="00C2702D"/>
    <w:rsid w:val="00C30D4A"/>
    <w:rsid w:val="00C34D7B"/>
    <w:rsid w:val="00C4123E"/>
    <w:rsid w:val="00C43E01"/>
    <w:rsid w:val="00C45222"/>
    <w:rsid w:val="00C47FEC"/>
    <w:rsid w:val="00C55A15"/>
    <w:rsid w:val="00C60744"/>
    <w:rsid w:val="00C674BD"/>
    <w:rsid w:val="00C67A3F"/>
    <w:rsid w:val="00C717EF"/>
    <w:rsid w:val="00C7214A"/>
    <w:rsid w:val="00C7261A"/>
    <w:rsid w:val="00C73107"/>
    <w:rsid w:val="00C75AB8"/>
    <w:rsid w:val="00C86C27"/>
    <w:rsid w:val="00C90234"/>
    <w:rsid w:val="00C9372F"/>
    <w:rsid w:val="00C9453F"/>
    <w:rsid w:val="00CA7138"/>
    <w:rsid w:val="00CB05EF"/>
    <w:rsid w:val="00CB3547"/>
    <w:rsid w:val="00CC10BF"/>
    <w:rsid w:val="00CC1310"/>
    <w:rsid w:val="00CC2B38"/>
    <w:rsid w:val="00CC6141"/>
    <w:rsid w:val="00CC65B0"/>
    <w:rsid w:val="00CD2157"/>
    <w:rsid w:val="00CD28DB"/>
    <w:rsid w:val="00CD5A69"/>
    <w:rsid w:val="00CE4170"/>
    <w:rsid w:val="00CE6458"/>
    <w:rsid w:val="00CF1490"/>
    <w:rsid w:val="00CF1535"/>
    <w:rsid w:val="00CF3EB5"/>
    <w:rsid w:val="00CF43C2"/>
    <w:rsid w:val="00CF7B6C"/>
    <w:rsid w:val="00D254C4"/>
    <w:rsid w:val="00D32604"/>
    <w:rsid w:val="00D32AC6"/>
    <w:rsid w:val="00D414A1"/>
    <w:rsid w:val="00D44F7F"/>
    <w:rsid w:val="00D46E51"/>
    <w:rsid w:val="00D47C4F"/>
    <w:rsid w:val="00D5274D"/>
    <w:rsid w:val="00D54CC5"/>
    <w:rsid w:val="00D61589"/>
    <w:rsid w:val="00D7069B"/>
    <w:rsid w:val="00D740AB"/>
    <w:rsid w:val="00D75C3D"/>
    <w:rsid w:val="00D769F1"/>
    <w:rsid w:val="00D80463"/>
    <w:rsid w:val="00D857AA"/>
    <w:rsid w:val="00D858F8"/>
    <w:rsid w:val="00D87D00"/>
    <w:rsid w:val="00D93F67"/>
    <w:rsid w:val="00DA7615"/>
    <w:rsid w:val="00DB6250"/>
    <w:rsid w:val="00DC1096"/>
    <w:rsid w:val="00DC322F"/>
    <w:rsid w:val="00DD4AAF"/>
    <w:rsid w:val="00DD5C3F"/>
    <w:rsid w:val="00DE3786"/>
    <w:rsid w:val="00DE6C2F"/>
    <w:rsid w:val="00DF2FE9"/>
    <w:rsid w:val="00E03A4A"/>
    <w:rsid w:val="00E057F8"/>
    <w:rsid w:val="00E05D84"/>
    <w:rsid w:val="00E073D7"/>
    <w:rsid w:val="00E12FDD"/>
    <w:rsid w:val="00E1425C"/>
    <w:rsid w:val="00E21C86"/>
    <w:rsid w:val="00E24037"/>
    <w:rsid w:val="00E250B6"/>
    <w:rsid w:val="00E316DD"/>
    <w:rsid w:val="00E31EF5"/>
    <w:rsid w:val="00E33A61"/>
    <w:rsid w:val="00E33FB4"/>
    <w:rsid w:val="00E35EF1"/>
    <w:rsid w:val="00E360EE"/>
    <w:rsid w:val="00E401EE"/>
    <w:rsid w:val="00E46693"/>
    <w:rsid w:val="00E54253"/>
    <w:rsid w:val="00E558D7"/>
    <w:rsid w:val="00E570FB"/>
    <w:rsid w:val="00E60B91"/>
    <w:rsid w:val="00E612F4"/>
    <w:rsid w:val="00E636F4"/>
    <w:rsid w:val="00E820A4"/>
    <w:rsid w:val="00E8299A"/>
    <w:rsid w:val="00E86A20"/>
    <w:rsid w:val="00E93437"/>
    <w:rsid w:val="00E95850"/>
    <w:rsid w:val="00EA5454"/>
    <w:rsid w:val="00EA7493"/>
    <w:rsid w:val="00EB1175"/>
    <w:rsid w:val="00EB1A12"/>
    <w:rsid w:val="00EB3C02"/>
    <w:rsid w:val="00EC34F6"/>
    <w:rsid w:val="00EC4212"/>
    <w:rsid w:val="00EC463C"/>
    <w:rsid w:val="00ED0776"/>
    <w:rsid w:val="00ED0BD4"/>
    <w:rsid w:val="00ED353D"/>
    <w:rsid w:val="00ED3A06"/>
    <w:rsid w:val="00ED4F49"/>
    <w:rsid w:val="00EE5594"/>
    <w:rsid w:val="00EE635D"/>
    <w:rsid w:val="00EE7D48"/>
    <w:rsid w:val="00EF6877"/>
    <w:rsid w:val="00EF78C0"/>
    <w:rsid w:val="00F073E4"/>
    <w:rsid w:val="00F07F30"/>
    <w:rsid w:val="00F144D3"/>
    <w:rsid w:val="00F23CF8"/>
    <w:rsid w:val="00F23E7C"/>
    <w:rsid w:val="00F3119D"/>
    <w:rsid w:val="00F31FED"/>
    <w:rsid w:val="00F33661"/>
    <w:rsid w:val="00F40F94"/>
    <w:rsid w:val="00F42986"/>
    <w:rsid w:val="00F52882"/>
    <w:rsid w:val="00F5573E"/>
    <w:rsid w:val="00F574A1"/>
    <w:rsid w:val="00F60065"/>
    <w:rsid w:val="00F706D6"/>
    <w:rsid w:val="00F74790"/>
    <w:rsid w:val="00F858A2"/>
    <w:rsid w:val="00F91619"/>
    <w:rsid w:val="00F960A2"/>
    <w:rsid w:val="00F96711"/>
    <w:rsid w:val="00F97E36"/>
    <w:rsid w:val="00FA117C"/>
    <w:rsid w:val="00FA3B79"/>
    <w:rsid w:val="00FA4792"/>
    <w:rsid w:val="00FA49B7"/>
    <w:rsid w:val="00FA7B18"/>
    <w:rsid w:val="00FB110B"/>
    <w:rsid w:val="00FB122D"/>
    <w:rsid w:val="00FB50F4"/>
    <w:rsid w:val="00FB5349"/>
    <w:rsid w:val="00FC2890"/>
    <w:rsid w:val="00FC6984"/>
    <w:rsid w:val="00FC7978"/>
    <w:rsid w:val="00FD10EF"/>
    <w:rsid w:val="00FD1C06"/>
    <w:rsid w:val="00FD3C37"/>
    <w:rsid w:val="00FD4A4A"/>
    <w:rsid w:val="00FD77D1"/>
    <w:rsid w:val="00FD7E9E"/>
    <w:rsid w:val="00FF133F"/>
    <w:rsid w:val="00FF38FB"/>
    <w:rsid w:val="00FF6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PersonName"/>
  <w:shapeDefaults>
    <o:shapedefaults v:ext="edit" spidmax="12289"/>
    <o:shapelayout v:ext="edit">
      <o:idmap v:ext="edit" data="1"/>
    </o:shapelayout>
  </w:shapeDefaults>
  <w:decimalSymbol w:val="."/>
  <w:listSeparator w:val=","/>
  <w14:docId w14:val="55FF70AE"/>
  <w15:chartTrackingRefBased/>
  <w15:docId w15:val="{A03D8CD0-4DFF-4E08-8077-1995D3B07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FD1C06"/>
    <w:pPr>
      <w:autoSpaceDE w:val="0"/>
      <w:autoSpaceDN w:val="0"/>
      <w:bidi w:val="0"/>
      <w:adjustRightInd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D1C06"/>
    <w:pPr>
      <w:autoSpaceDE w:val="0"/>
      <w:autoSpaceDN w:val="0"/>
      <w:bidi w:val="0"/>
      <w:adjustRightInd w:val="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FD1C06"/>
    <w:pPr>
      <w:autoSpaceDE w:val="0"/>
      <w:autoSpaceDN w:val="0"/>
      <w:bidi w:val="0"/>
      <w:adjustRightInd w:val="0"/>
      <w:jc w:val="center"/>
      <w:outlineLvl w:val="2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rsid w:val="00FD1C06"/>
    <w:pPr>
      <w:autoSpaceDE w:val="0"/>
      <w:autoSpaceDN w:val="0"/>
      <w:adjustRightInd w:val="0"/>
    </w:pPr>
    <w:rPr>
      <w:rFonts w:ascii="Arial" w:hAnsi="Arial" w:cs="Arial"/>
      <w:sz w:val="24"/>
      <w:szCs w:val="24"/>
    </w:rPr>
  </w:style>
  <w:style w:type="paragraph" w:styleId="Header">
    <w:name w:val="header"/>
    <w:basedOn w:val="Normal"/>
    <w:rsid w:val="0073710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37108"/>
    <w:pPr>
      <w:tabs>
        <w:tab w:val="center" w:pos="4153"/>
        <w:tab w:val="right" w:pos="8306"/>
      </w:tabs>
    </w:pPr>
  </w:style>
  <w:style w:type="character" w:styleId="Hyperlink">
    <w:name w:val="Hyperlink"/>
    <w:rsid w:val="005401D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CE41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E417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63D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file:///M:\ARD%20OFFICE\ADVERTISMENT%20&amp;%20PUBLICATION\Logo\email%20logo.JPG" TargetMode="External"/><Relationship Id="rId13" Type="http://schemas.openxmlformats.org/officeDocument/2006/relationships/hyperlink" Target="mailto:info@ardcp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fo@ardcpa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INFO@ardcpa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rdcpa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262EF-9DC8-4210-9D7D-14878B830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N R</vt:lpstr>
    </vt:vector>
  </TitlesOfParts>
  <Company/>
  <LinksUpToDate>false</LinksUpToDate>
  <CharactersWithSpaces>4229</CharactersWithSpaces>
  <SharedDoc>false</SharedDoc>
  <HLinks>
    <vt:vector size="24" baseType="variant">
      <vt:variant>
        <vt:i4>5439615</vt:i4>
      </vt:variant>
      <vt:variant>
        <vt:i4>9</vt:i4>
      </vt:variant>
      <vt:variant>
        <vt:i4>0</vt:i4>
      </vt:variant>
      <vt:variant>
        <vt:i4>5</vt:i4>
      </vt:variant>
      <vt:variant>
        <vt:lpwstr>mailto:info@ardcpa.com</vt:lpwstr>
      </vt:variant>
      <vt:variant>
        <vt:lpwstr/>
      </vt:variant>
      <vt:variant>
        <vt:i4>5439615</vt:i4>
      </vt:variant>
      <vt:variant>
        <vt:i4>6</vt:i4>
      </vt:variant>
      <vt:variant>
        <vt:i4>0</vt:i4>
      </vt:variant>
      <vt:variant>
        <vt:i4>5</vt:i4>
      </vt:variant>
      <vt:variant>
        <vt:lpwstr>mailto:INFO@ardcpa.com</vt:lpwstr>
      </vt:variant>
      <vt:variant>
        <vt:lpwstr/>
      </vt:variant>
      <vt:variant>
        <vt:i4>3145774</vt:i4>
      </vt:variant>
      <vt:variant>
        <vt:i4>3</vt:i4>
      </vt:variant>
      <vt:variant>
        <vt:i4>0</vt:i4>
      </vt:variant>
      <vt:variant>
        <vt:i4>5</vt:i4>
      </vt:variant>
      <vt:variant>
        <vt:lpwstr>http://www.ardcpa.com/</vt:lpwstr>
      </vt:variant>
      <vt:variant>
        <vt:lpwstr/>
      </vt:variant>
      <vt:variant>
        <vt:i4>5963782</vt:i4>
      </vt:variant>
      <vt:variant>
        <vt:i4>2161</vt:i4>
      </vt:variant>
      <vt:variant>
        <vt:i4>1025</vt:i4>
      </vt:variant>
      <vt:variant>
        <vt:i4>1</vt:i4>
      </vt:variant>
      <vt:variant>
        <vt:lpwstr>M:\ARD OFFICE\ADVERTISMENT &amp; PUBLICATION\Logo\email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N R</dc:title>
  <dc:subject/>
  <dc:creator>user</dc:creator>
  <cp:keywords/>
  <cp:lastModifiedBy>Tova</cp:lastModifiedBy>
  <cp:revision>7</cp:revision>
  <cp:lastPrinted>2018-02-13T11:06:00Z</cp:lastPrinted>
  <dcterms:created xsi:type="dcterms:W3CDTF">2018-05-07T08:18:00Z</dcterms:created>
  <dcterms:modified xsi:type="dcterms:W3CDTF">2019-01-30T08:32:00Z</dcterms:modified>
</cp:coreProperties>
</file>